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/>
      </w:tblPr>
      <w:tblGrid>
        <w:gridCol w:w="8124"/>
        <w:gridCol w:w="1506"/>
      </w:tblGrid>
      <w:tr w:rsidR="00F40CA7" w:rsidRPr="00912F0E" w:rsidTr="0085582C">
        <w:tc>
          <w:tcPr>
            <w:tcW w:w="8370" w:type="dxa"/>
          </w:tcPr>
          <w:p w:rsidR="003B21F4" w:rsidRDefault="00F44926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F44926">
              <w:rPr>
                <w:rFonts w:ascii="Arial" w:hAnsi="Arial" w:cs="Arial"/>
                <w:b/>
                <w:sz w:val="32"/>
                <w:szCs w:val="32"/>
              </w:rPr>
              <w:t xml:space="preserve">Saptaswa </w:t>
            </w:r>
          </w:p>
          <w:p w:rsidR="00F44926" w:rsidRPr="00DB7CDA" w:rsidRDefault="00F44926" w:rsidP="0085582C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DB7CDA">
              <w:rPr>
                <w:rFonts w:ascii="Arial" w:hAnsi="Arial" w:cs="Arial"/>
                <w:b/>
                <w:i/>
                <w:sz w:val="20"/>
                <w:szCs w:val="20"/>
              </w:rPr>
              <w:t xml:space="preserve">Production Engineer / </w:t>
            </w:r>
            <w:r w:rsidR="00DB7CDA" w:rsidRPr="00DB7CDA">
              <w:rPr>
                <w:rFonts w:ascii="Arial" w:hAnsi="Arial" w:cs="Arial"/>
                <w:b/>
                <w:i/>
                <w:sz w:val="20"/>
                <w:szCs w:val="20"/>
              </w:rPr>
              <w:t xml:space="preserve">Mechanical &amp; </w:t>
            </w:r>
            <w:r w:rsidRPr="00DB7CDA">
              <w:rPr>
                <w:rFonts w:ascii="Arial" w:hAnsi="Arial" w:cs="Arial"/>
                <w:b/>
                <w:i/>
                <w:sz w:val="20"/>
                <w:szCs w:val="20"/>
              </w:rPr>
              <w:t>Sales Engineering Professional</w:t>
            </w:r>
          </w:p>
          <w:p w:rsidR="005476C9" w:rsidRPr="00B9166D" w:rsidRDefault="005476C9" w:rsidP="008558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0CA7" w:rsidRPr="005E6E5B" w:rsidRDefault="00F40CA7" w:rsidP="00C656E0">
            <w:pPr>
              <w:rPr>
                <w:rFonts w:ascii="Arial" w:hAnsi="Arial" w:cs="Arial"/>
                <w:sz w:val="20"/>
                <w:szCs w:val="20"/>
              </w:rPr>
            </w:pPr>
            <w:r w:rsidRPr="00912F0E">
              <w:rPr>
                <w:rFonts w:ascii="Arial" w:hAnsi="Arial" w:cs="Arial"/>
                <w:b/>
                <w:sz w:val="20"/>
                <w:szCs w:val="20"/>
              </w:rPr>
              <w:t>E-mail:</w:t>
            </w:r>
            <w:r w:rsidRPr="00912F0E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8" w:history="1">
              <w:r w:rsidR="00C656E0">
                <w:rPr>
                  <w:rStyle w:val="Hyperlink"/>
                  <w:rFonts w:ascii="Arial" w:hAnsi="Arial" w:cs="Arial"/>
                  <w:sz w:val="20"/>
                  <w:szCs w:val="20"/>
                </w:rPr>
                <w:t>saptaswa.383206@2freemail.com</w:t>
              </w:r>
            </w:hyperlink>
            <w:r w:rsidR="00C656E0">
              <w:t xml:space="preserve"> </w:t>
            </w:r>
            <w:r w:rsidR="000146E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:rsidR="00F40CA7" w:rsidRPr="00912F0E" w:rsidRDefault="005328B9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799934" cy="834457"/>
                  <wp:effectExtent l="19050" t="0" r="166" b="0"/>
                  <wp:docPr id="1" name="Picture 1" descr="C:\Users\cvwriter\Desktop\38320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vwriter\Desktop\3832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93" cy="83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9E5C86">
      <w:pPr>
        <w:rPr>
          <w:sz w:val="10"/>
        </w:rPr>
      </w:pPr>
      <w:r w:rsidRPr="009E5C86">
        <w:rPr>
          <w:noProof/>
        </w:rPr>
        <w:pict>
          <v:shapetype id="_x0000_t135" coordsize="21600,21600" o:spt="135" path="m10800,qx21600,10800,10800,21600l,21600,,xe">
            <v:stroke joinstyle="miter"/>
            <v:path gradientshapeok="t" o:connecttype="rect" textboxrect="0,3163,18437,18437"/>
          </v:shapetype>
          <v:shape id="_x0000_s1186" type="#_x0000_t135" style="position:absolute;margin-left:-18.75pt;margin-top:4.2pt;width:24.8pt;height:20pt;rotation:180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  <w:r w:rsidRPr="009E5C86">
        <w:rPr>
          <w:noProof/>
        </w:rPr>
        <w:pict>
          <v:rect id="_x0000_s1185" style="position:absolute;margin-left:6.05pt;margin-top:4.2pt;width:114.55pt;height:20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85">
              <w:txbxContent>
                <w:p w:rsidR="0024319B" w:rsidRPr="000C2141" w:rsidRDefault="00630FE7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FILE SYNOPSIS</w:t>
                  </w:r>
                </w:p>
              </w:txbxContent>
            </v:textbox>
          </v:rect>
        </w:pict>
      </w:r>
    </w:p>
    <w:tbl>
      <w:tblPr>
        <w:tblW w:w="9695" w:type="dxa"/>
        <w:tblInd w:w="-252" w:type="dxa"/>
        <w:tblBorders>
          <w:bottom w:val="single" w:sz="4" w:space="0" w:color="1F497D"/>
        </w:tblBorders>
        <w:tblLook w:val="04A0"/>
      </w:tblPr>
      <w:tblGrid>
        <w:gridCol w:w="9695"/>
      </w:tblGrid>
      <w:tr w:rsidR="00B329E5" w:rsidTr="00F76621">
        <w:trPr>
          <w:trHeight w:val="380"/>
        </w:trPr>
        <w:tc>
          <w:tcPr>
            <w:tcW w:w="9695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9E5C86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pict>
          <v:rect id="_x0000_s1047" style="position:absolute;margin-left:-18.75pt;margin-top:5.5pt;width:502.1pt;height:133.75pt;z-index:251650560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A87621" w:rsidRPr="00BC585A" w:rsidRDefault="00016370" w:rsidP="00E90A3F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Versatile, 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ynamic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d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Gulf experience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professional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equipped with 6+ years </w:t>
                  </w:r>
                  <w:r w:rsidRPr="00DE591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record of delivering key significant contributions towards companies’ continued business growth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r w:rsidRPr="00DE591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emonstrate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</w:t>
                  </w:r>
                  <w:r w:rsidRPr="00DE591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robust competency in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handling</w:t>
                  </w:r>
                  <w:r w:rsidRPr="00DE591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 </w:t>
                  </w:r>
                  <w:r w:rsidRPr="00DE591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wide range of duties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in domains of </w:t>
                  </w:r>
                  <w:r w:rsidR="0060073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enior Sales &amp; Operations Management</w:t>
                  </w:r>
                  <w:r w:rsidRPr="0001637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 Production Manager, Research &amp; Develop</w:t>
                  </w:r>
                  <w:r w:rsidR="0060073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ment Engineer, Sales Engineer, </w:t>
                  </w:r>
                  <w:r w:rsidRPr="0001637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esign Engineer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</w:t>
                  </w:r>
                  <w:r w:rsidRPr="0001637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d Client Relations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; </w:t>
                  </w:r>
                  <w:r w:rsidRPr="0001637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Possess a comprehensive and thorough understanding of Project Management, Facilities Management, Risk Management, Safety Management, Manufacturing Process Development and Improvement, Product Design Manufacturability Improvement, Planned Maintenance, Corrective Maintenance, Environmental, and Health &amp; Safety initiatives with strong technical expertise.</w:t>
                  </w:r>
                  <w:r w:rsidR="00FB7E0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cquired </w:t>
                  </w:r>
                  <w:r w:rsidR="007A471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 </w:t>
                  </w:r>
                  <w:r w:rsidR="00FB7E0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thorough understanding related to</w:t>
                  </w:r>
                  <w:r w:rsidR="00FB7E03" w:rsidRPr="00FB7E03">
                    <w:t xml:space="preserve"> </w:t>
                  </w:r>
                  <w:r w:rsidR="0081481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ll mechanical </w:t>
                  </w:r>
                  <w:r w:rsidR="00FB7E03" w:rsidRPr="00FB7E0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fundamentals, and a sound working knowledge of manufacturing and chemical/thermal processes, instruments and controls.</w:t>
                  </w:r>
                  <w:r w:rsidR="00FB7E0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Pr="0081243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trategic and seasoned team leader with excellent planning, analytical, p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roblem-solving, </w:t>
                  </w:r>
                  <w:r w:rsidR="0081481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decision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making,</w:t>
                  </w:r>
                  <w:r w:rsidRPr="0081243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coordination, monitoring, time management, communi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ation</w:t>
                  </w:r>
                  <w:r w:rsidR="007A471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d interpersonal skills</w:t>
                  </w:r>
                  <w:r w:rsidR="0081481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;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spiring to contribute and</w:t>
                  </w:r>
                  <w:r w:rsidRPr="0081243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work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ctively </w:t>
                  </w:r>
                  <w:r w:rsidRPr="0081243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in a more challenging work profile in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Manufacturing or any </w:t>
                  </w:r>
                  <w:r w:rsidRPr="0081243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related industry where gained knowledge &amp; expertise will have a valuable impact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/>
      </w:tblPr>
      <w:tblGrid>
        <w:gridCol w:w="5040"/>
        <w:gridCol w:w="5040"/>
      </w:tblGrid>
      <w:tr w:rsidR="00E43E23" w:rsidRPr="00A97EBE" w:rsidTr="00E8147D">
        <w:tc>
          <w:tcPr>
            <w:tcW w:w="10080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7D2296" w:rsidRPr="00BC585A" w:rsidRDefault="007D2296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016370" w:rsidRDefault="00016370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6023C" w:rsidRDefault="0086023C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  <w:r w:rsidR="00016370">
              <w:rPr>
                <w:rFonts w:ascii="Arial" w:hAnsi="Arial" w:cs="Arial"/>
                <w:b/>
                <w:sz w:val="18"/>
                <w:szCs w:val="18"/>
              </w:rPr>
              <w:t xml:space="preserve"> &amp; Skills</w:t>
            </w:r>
          </w:p>
        </w:tc>
      </w:tr>
      <w:tr w:rsidR="00E43E23" w:rsidRPr="00A97EBE" w:rsidTr="00E8147D">
        <w:tc>
          <w:tcPr>
            <w:tcW w:w="5040" w:type="dxa"/>
          </w:tcPr>
          <w:p w:rsidR="00E43E23" w:rsidRDefault="00016370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ained 6+ years experience within a diversified industry</w:t>
            </w:r>
          </w:p>
          <w:p w:rsidR="0072257B" w:rsidRDefault="0086023C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6023C">
              <w:rPr>
                <w:rFonts w:ascii="Arial" w:hAnsi="Arial" w:cs="Arial"/>
                <w:sz w:val="18"/>
                <w:szCs w:val="18"/>
              </w:rPr>
              <w:t>Proficient with AutoCAD, Solid Works &amp; MS Application</w:t>
            </w:r>
          </w:p>
          <w:p w:rsidR="0086023C" w:rsidRDefault="0086023C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6023C">
              <w:rPr>
                <w:rFonts w:ascii="Arial" w:hAnsi="Arial" w:cs="Arial"/>
                <w:sz w:val="18"/>
                <w:szCs w:val="18"/>
              </w:rPr>
              <w:t>Site management, Investigation and Analysis skills</w:t>
            </w:r>
          </w:p>
          <w:p w:rsidR="009243D4" w:rsidRDefault="00DB7CDA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B7CDA">
              <w:rPr>
                <w:rFonts w:ascii="Arial" w:hAnsi="Arial" w:cs="Arial"/>
                <w:sz w:val="18"/>
                <w:szCs w:val="18"/>
              </w:rPr>
              <w:t>Excellent Negotiat</w:t>
            </w:r>
            <w:r>
              <w:rPr>
                <w:rFonts w:ascii="Arial" w:hAnsi="Arial" w:cs="Arial"/>
                <w:sz w:val="18"/>
                <w:szCs w:val="18"/>
              </w:rPr>
              <w:t>ion/Presentation/Interpersonal s</w:t>
            </w:r>
            <w:r w:rsidRPr="00DB7CDA">
              <w:rPr>
                <w:rFonts w:ascii="Arial" w:hAnsi="Arial" w:cs="Arial"/>
                <w:sz w:val="18"/>
                <w:szCs w:val="18"/>
              </w:rPr>
              <w:t>kills</w:t>
            </w:r>
          </w:p>
          <w:p w:rsidR="00DB7CDA" w:rsidRPr="00E8147D" w:rsidRDefault="00DB7CDA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it Maximization and</w:t>
            </w:r>
            <w:r w:rsidRPr="00DB7CDA">
              <w:rPr>
                <w:rFonts w:ascii="Arial" w:hAnsi="Arial" w:cs="Arial"/>
                <w:sz w:val="18"/>
                <w:szCs w:val="18"/>
              </w:rPr>
              <w:t xml:space="preserve"> Revenue Achievement</w:t>
            </w:r>
            <w:r>
              <w:rPr>
                <w:rFonts w:ascii="Arial" w:hAnsi="Arial" w:cs="Arial"/>
                <w:sz w:val="18"/>
                <w:szCs w:val="18"/>
              </w:rPr>
              <w:t xml:space="preserve"> skills</w:t>
            </w:r>
          </w:p>
        </w:tc>
        <w:tc>
          <w:tcPr>
            <w:tcW w:w="5040" w:type="dxa"/>
          </w:tcPr>
          <w:p w:rsidR="00547F8E" w:rsidRDefault="00016370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pertise in Production, Design &amp; Sales Engineering</w:t>
            </w:r>
          </w:p>
          <w:p w:rsidR="0072257B" w:rsidRDefault="0086023C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6023C">
              <w:rPr>
                <w:rFonts w:ascii="Arial" w:hAnsi="Arial" w:cs="Arial"/>
                <w:sz w:val="18"/>
                <w:szCs w:val="18"/>
              </w:rPr>
              <w:t>Adroit with Design &amp; Comprehensive Project Report</w:t>
            </w:r>
          </w:p>
          <w:p w:rsidR="0086023C" w:rsidRDefault="0086023C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6023C">
              <w:rPr>
                <w:rFonts w:ascii="Arial" w:hAnsi="Arial" w:cs="Arial"/>
                <w:sz w:val="18"/>
                <w:szCs w:val="18"/>
              </w:rPr>
              <w:t>Strict Adherence to Health/Safety &amp; Quality standards</w:t>
            </w:r>
          </w:p>
          <w:p w:rsidR="00DB7CDA" w:rsidRDefault="00DB7CDA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B7CDA">
              <w:rPr>
                <w:rFonts w:ascii="Arial" w:hAnsi="Arial" w:cs="Arial"/>
                <w:sz w:val="18"/>
                <w:szCs w:val="18"/>
              </w:rPr>
              <w:t>Strategic Planning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DB7CDA">
              <w:rPr>
                <w:rFonts w:ascii="Arial" w:hAnsi="Arial" w:cs="Arial"/>
                <w:sz w:val="18"/>
                <w:szCs w:val="18"/>
              </w:rPr>
              <w:t>Business Development skills</w:t>
            </w:r>
          </w:p>
          <w:p w:rsidR="00DB7CDA" w:rsidRPr="00BC585A" w:rsidRDefault="004D40C4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D40C4">
              <w:rPr>
                <w:rFonts w:ascii="Arial" w:hAnsi="Arial" w:cs="Arial"/>
                <w:sz w:val="18"/>
                <w:szCs w:val="18"/>
              </w:rPr>
              <w:t>Result-driven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4D40C4">
              <w:rPr>
                <w:rFonts w:ascii="Arial" w:hAnsi="Arial" w:cs="Arial"/>
                <w:sz w:val="18"/>
                <w:szCs w:val="18"/>
              </w:rPr>
              <w:t>Dynamic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4D40C4">
              <w:rPr>
                <w:rFonts w:ascii="Arial" w:hAnsi="Arial" w:cs="Arial"/>
                <w:sz w:val="18"/>
                <w:szCs w:val="18"/>
              </w:rPr>
              <w:t>Out of the box thinking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45" w:type="dxa"/>
        <w:tblInd w:w="-252" w:type="dxa"/>
        <w:tblBorders>
          <w:bottom w:val="single" w:sz="4" w:space="0" w:color="1F497D"/>
        </w:tblBorders>
        <w:tblLook w:val="04A0"/>
      </w:tblPr>
      <w:tblGrid>
        <w:gridCol w:w="9745"/>
      </w:tblGrid>
      <w:tr w:rsidR="00B329E5" w:rsidTr="00F76621">
        <w:trPr>
          <w:trHeight w:val="555"/>
        </w:trPr>
        <w:tc>
          <w:tcPr>
            <w:tcW w:w="9745" w:type="dxa"/>
          </w:tcPr>
          <w:p w:rsidR="00B329E5" w:rsidRPr="00CA37C0" w:rsidRDefault="009E5C86" w:rsidP="0024319B">
            <w:pPr>
              <w:rPr>
                <w:sz w:val="4"/>
              </w:rPr>
            </w:pPr>
            <w:r w:rsidRPr="009E5C86">
              <w:rPr>
                <w:rFonts w:ascii="Calibri" w:hAnsi="Calibri" w:cs="Calibri"/>
                <w:noProof/>
                <w:sz w:val="18"/>
                <w:szCs w:val="18"/>
              </w:rPr>
              <w:pict>
                <v:rect id="_x0000_s1180" style="position:absolute;margin-left:17.55pt;margin-top:7.4pt;width:114.55pt;height:20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0">
                    <w:txbxContent>
                      <w:p w:rsidR="0024319B" w:rsidRPr="000C2141" w:rsidRDefault="009477F5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QUALIFICATION</w:t>
                        </w:r>
                      </w:p>
                    </w:txbxContent>
                  </v:textbox>
                </v:rect>
              </w:pict>
            </w:r>
            <w:r w:rsidRPr="009E5C86">
              <w:rPr>
                <w:rFonts w:ascii="Calibri" w:hAnsi="Calibri" w:cs="Calibri"/>
                <w:iCs/>
                <w:noProof/>
                <w:sz w:val="13"/>
                <w:szCs w:val="19"/>
              </w:rPr>
              <w:pict>
                <v:shape id="_x0000_s1182" type="#_x0000_t135" style="position:absolute;margin-left:-7.25pt;margin-top:7.4pt;width:24.8pt;height:20pt;rotation:180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</w:tc>
      </w:tr>
    </w:tbl>
    <w:p w:rsidR="005476C9" w:rsidRDefault="005476C9" w:rsidP="005476C9">
      <w:pPr>
        <w:ind w:left="-180"/>
        <w:rPr>
          <w:rFonts w:ascii="Arial" w:hAnsi="Arial" w:cs="Arial"/>
          <w:sz w:val="18"/>
          <w:szCs w:val="18"/>
        </w:rPr>
      </w:pPr>
    </w:p>
    <w:p w:rsidR="009C14C2" w:rsidRPr="009C14C2" w:rsidRDefault="009C14C2" w:rsidP="009C14C2">
      <w:pPr>
        <w:ind w:left="-180"/>
        <w:rPr>
          <w:rFonts w:ascii="Arial" w:hAnsi="Arial" w:cs="Arial"/>
          <w:b/>
          <w:sz w:val="18"/>
          <w:szCs w:val="18"/>
        </w:rPr>
      </w:pPr>
      <w:r w:rsidRPr="009C14C2">
        <w:rPr>
          <w:rFonts w:ascii="Arial" w:hAnsi="Arial" w:cs="Arial"/>
          <w:b/>
          <w:sz w:val="18"/>
          <w:szCs w:val="18"/>
        </w:rPr>
        <w:t xml:space="preserve">Bachelor's Degree in Mechanical Engineering </w:t>
      </w:r>
      <w:r>
        <w:rPr>
          <w:rFonts w:ascii="Arial" w:hAnsi="Arial" w:cs="Arial"/>
          <w:b/>
          <w:sz w:val="18"/>
          <w:szCs w:val="18"/>
        </w:rPr>
        <w:t>–</w:t>
      </w:r>
      <w:r w:rsidRPr="009C14C2">
        <w:rPr>
          <w:rFonts w:ascii="Arial" w:hAnsi="Arial" w:cs="Arial"/>
          <w:b/>
          <w:sz w:val="18"/>
          <w:szCs w:val="18"/>
        </w:rPr>
        <w:t xml:space="preserve"> </w:t>
      </w:r>
      <w:r w:rsidRPr="009C14C2">
        <w:rPr>
          <w:rFonts w:ascii="Arial" w:hAnsi="Arial" w:cs="Arial"/>
          <w:i/>
          <w:sz w:val="18"/>
          <w:szCs w:val="18"/>
        </w:rPr>
        <w:t>Priyadarshini College of Engineering &amp; Architect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>2012</w:t>
      </w:r>
    </w:p>
    <w:p w:rsidR="00AD1B3B" w:rsidRPr="0047326E" w:rsidRDefault="009C14C2" w:rsidP="0047326E">
      <w:pPr>
        <w:ind w:left="-180"/>
        <w:rPr>
          <w:rFonts w:ascii="Arial" w:hAnsi="Arial" w:cs="Arial"/>
          <w:i/>
          <w:sz w:val="18"/>
          <w:szCs w:val="18"/>
        </w:rPr>
      </w:pPr>
      <w:r w:rsidRPr="0047326E">
        <w:rPr>
          <w:rFonts w:ascii="Arial" w:hAnsi="Arial" w:cs="Arial"/>
          <w:i/>
          <w:sz w:val="18"/>
          <w:szCs w:val="18"/>
        </w:rPr>
        <w:t>Nagpur University, India</w:t>
      </w:r>
      <w:r w:rsidR="009477F5" w:rsidRPr="0047326E">
        <w:rPr>
          <w:rFonts w:ascii="Arial" w:hAnsi="Arial" w:cs="Arial"/>
          <w:i/>
          <w:sz w:val="18"/>
          <w:szCs w:val="18"/>
        </w:rPr>
        <w:tab/>
        <w:t xml:space="preserve">        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09506E" w:rsidTr="00F76621">
        <w:trPr>
          <w:trHeight w:val="630"/>
        </w:trPr>
        <w:tc>
          <w:tcPr>
            <w:tcW w:w="9720" w:type="dxa"/>
          </w:tcPr>
          <w:p w:rsidR="0009506E" w:rsidRDefault="009E5C86" w:rsidP="004F1A23">
            <w:r w:rsidRPr="009E5C86"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179" type="#_x0000_t135" style="position:absolute;margin-left:-6.15pt;margin-top:12pt;width:24.8pt;height:20pt;rotation:180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>
              <w:rPr>
                <w:noProof/>
              </w:rPr>
              <w:pict>
                <v:rect id="_x0000_s1181" style="position:absolute;margin-left:18.65pt;margin-top:12pt;width:114.55pt;height:20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1">
                    <w:txbxContent>
                      <w:p w:rsidR="0024319B" w:rsidRPr="000C2141" w:rsidRDefault="009477F5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AREER SNAPSHOT</w:t>
                        </w:r>
                      </w:p>
                    </w:txbxContent>
                  </v:textbox>
                </v:rect>
              </w:pict>
            </w:r>
          </w:p>
          <w:p w:rsidR="0009506E" w:rsidRDefault="0009506E" w:rsidP="004F1A23"/>
          <w:p w:rsidR="0009506E" w:rsidRPr="00CA37C0" w:rsidRDefault="0009506E" w:rsidP="004F1A23">
            <w:pPr>
              <w:rPr>
                <w:sz w:val="4"/>
              </w:rPr>
            </w:pPr>
          </w:p>
        </w:tc>
      </w:tr>
    </w:tbl>
    <w:p w:rsidR="00E90F70" w:rsidRDefault="00E90F70" w:rsidP="0047326E">
      <w:pPr>
        <w:rPr>
          <w:rFonts w:ascii="Arial" w:hAnsi="Arial" w:cs="Arial"/>
          <w:b/>
          <w:sz w:val="18"/>
          <w:szCs w:val="18"/>
        </w:rPr>
      </w:pPr>
    </w:p>
    <w:p w:rsidR="0047326E" w:rsidRPr="0047326E" w:rsidRDefault="0047326E" w:rsidP="0047326E">
      <w:pPr>
        <w:ind w:left="-180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Senior Sales &amp; Operational Manager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Regent Global T</w:t>
      </w:r>
      <w:r w:rsidR="001A3BBD" w:rsidRPr="001A3BBD">
        <w:rPr>
          <w:rFonts w:ascii="Arial" w:hAnsi="Arial" w:cs="Arial"/>
          <w:i/>
          <w:sz w:val="18"/>
          <w:szCs w:val="18"/>
        </w:rPr>
        <w:t>rading LLC</w:t>
      </w:r>
      <w:r w:rsidRPr="001A3BBD">
        <w:rPr>
          <w:rFonts w:ascii="Arial" w:hAnsi="Arial" w:cs="Arial"/>
          <w:i/>
          <w:sz w:val="18"/>
          <w:szCs w:val="18"/>
        </w:rPr>
        <w:t>, Dubai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="001A3BBD">
        <w:rPr>
          <w:rFonts w:ascii="Arial" w:hAnsi="Arial" w:cs="Arial"/>
          <w:b/>
          <w:sz w:val="18"/>
          <w:szCs w:val="18"/>
        </w:rPr>
        <w:t xml:space="preserve">           </w:t>
      </w:r>
      <w:r w:rsidRPr="0047326E">
        <w:rPr>
          <w:rFonts w:ascii="Arial" w:hAnsi="Arial" w:cs="Arial"/>
          <w:b/>
          <w:sz w:val="18"/>
          <w:szCs w:val="18"/>
        </w:rPr>
        <w:t xml:space="preserve">Apr 2018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Present</w:t>
      </w:r>
    </w:p>
    <w:p w:rsidR="0047326E" w:rsidRPr="0047326E" w:rsidRDefault="0047326E" w:rsidP="0047326E">
      <w:pPr>
        <w:ind w:left="-180"/>
        <w:rPr>
          <w:rFonts w:ascii="Arial" w:hAnsi="Arial" w:cs="Arial"/>
          <w:b/>
          <w:sz w:val="18"/>
          <w:szCs w:val="18"/>
        </w:rPr>
      </w:pPr>
    </w:p>
    <w:p w:rsidR="0047326E" w:rsidRPr="0047326E" w:rsidRDefault="0047326E" w:rsidP="0047326E">
      <w:pPr>
        <w:ind w:left="-180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Production Manager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Attero Recycling Pvt. Ltd., Sharjah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="001A3BBD">
        <w:rPr>
          <w:rFonts w:ascii="Arial" w:hAnsi="Arial" w:cs="Arial"/>
          <w:b/>
          <w:sz w:val="18"/>
          <w:szCs w:val="18"/>
        </w:rPr>
        <w:tab/>
        <w:t xml:space="preserve">           </w:t>
      </w:r>
      <w:r w:rsidRPr="0047326E">
        <w:rPr>
          <w:rFonts w:ascii="Arial" w:hAnsi="Arial" w:cs="Arial"/>
          <w:b/>
          <w:sz w:val="18"/>
          <w:szCs w:val="18"/>
        </w:rPr>
        <w:t xml:space="preserve">Jul 2016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Feb 2018</w:t>
      </w:r>
    </w:p>
    <w:p w:rsidR="0047326E" w:rsidRPr="0047326E" w:rsidRDefault="0047326E" w:rsidP="0047326E">
      <w:pPr>
        <w:ind w:left="-180"/>
        <w:rPr>
          <w:rFonts w:ascii="Arial" w:hAnsi="Arial" w:cs="Arial"/>
          <w:b/>
          <w:sz w:val="18"/>
          <w:szCs w:val="18"/>
        </w:rPr>
      </w:pPr>
    </w:p>
    <w:p w:rsidR="0047326E" w:rsidRPr="0047326E" w:rsidRDefault="0047326E" w:rsidP="0047326E">
      <w:pPr>
        <w:ind w:left="-180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Research &amp; Development Engineer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Gauges Bourdon (I) Pvt. Ltd., India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="001A3BBD">
        <w:rPr>
          <w:rFonts w:ascii="Arial" w:hAnsi="Arial" w:cs="Arial"/>
          <w:b/>
          <w:sz w:val="18"/>
          <w:szCs w:val="18"/>
        </w:rPr>
        <w:t xml:space="preserve">           </w:t>
      </w:r>
      <w:r w:rsidRPr="0047326E">
        <w:rPr>
          <w:rFonts w:ascii="Arial" w:hAnsi="Arial" w:cs="Arial"/>
          <w:b/>
          <w:sz w:val="18"/>
          <w:szCs w:val="18"/>
        </w:rPr>
        <w:t xml:space="preserve">Oct 2014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Jun 2016</w:t>
      </w:r>
    </w:p>
    <w:p w:rsidR="0047326E" w:rsidRPr="0047326E" w:rsidRDefault="0047326E" w:rsidP="0047326E">
      <w:pPr>
        <w:ind w:left="-180"/>
        <w:rPr>
          <w:rFonts w:ascii="Arial" w:hAnsi="Arial" w:cs="Arial"/>
          <w:b/>
          <w:sz w:val="18"/>
          <w:szCs w:val="18"/>
        </w:rPr>
      </w:pPr>
    </w:p>
    <w:p w:rsidR="0047326E" w:rsidRPr="0047326E" w:rsidRDefault="0047326E" w:rsidP="0047326E">
      <w:pPr>
        <w:ind w:left="-180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Sales Engineer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Advance Sales Corporation, India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="001A3BBD">
        <w:rPr>
          <w:rFonts w:ascii="Arial" w:hAnsi="Arial" w:cs="Arial"/>
          <w:b/>
          <w:sz w:val="18"/>
          <w:szCs w:val="18"/>
        </w:rPr>
        <w:tab/>
        <w:t xml:space="preserve">           </w:t>
      </w:r>
      <w:r w:rsidRPr="0047326E">
        <w:rPr>
          <w:rFonts w:ascii="Arial" w:hAnsi="Arial" w:cs="Arial"/>
          <w:b/>
          <w:sz w:val="18"/>
          <w:szCs w:val="18"/>
        </w:rPr>
        <w:t xml:space="preserve">Apr 2013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May 2014</w:t>
      </w:r>
    </w:p>
    <w:p w:rsidR="0047326E" w:rsidRPr="0047326E" w:rsidRDefault="0047326E" w:rsidP="0047326E">
      <w:pPr>
        <w:ind w:left="-180"/>
        <w:rPr>
          <w:rFonts w:ascii="Arial" w:hAnsi="Arial" w:cs="Arial"/>
          <w:b/>
          <w:sz w:val="18"/>
          <w:szCs w:val="18"/>
        </w:rPr>
      </w:pPr>
    </w:p>
    <w:p w:rsidR="000E1F05" w:rsidRPr="009477F5" w:rsidRDefault="0047326E" w:rsidP="0013550B">
      <w:pPr>
        <w:ind w:left="-180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Junior Design Engineer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Victrans Engineers, India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="001A3BBD">
        <w:rPr>
          <w:rFonts w:ascii="Arial" w:hAnsi="Arial" w:cs="Arial"/>
          <w:b/>
          <w:sz w:val="18"/>
          <w:szCs w:val="18"/>
        </w:rPr>
        <w:tab/>
        <w:t xml:space="preserve">           </w:t>
      </w:r>
      <w:r w:rsidRPr="0047326E">
        <w:rPr>
          <w:rFonts w:ascii="Arial" w:hAnsi="Arial" w:cs="Arial"/>
          <w:b/>
          <w:sz w:val="18"/>
          <w:szCs w:val="18"/>
        </w:rPr>
        <w:t xml:space="preserve">Jun 2012 </w:t>
      </w:r>
      <w:r w:rsidR="001A3BBD"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Feb 2013</w:t>
      </w:r>
    </w:p>
    <w:tbl>
      <w:tblPr>
        <w:tblW w:w="9745" w:type="dxa"/>
        <w:tblInd w:w="-252" w:type="dxa"/>
        <w:tblBorders>
          <w:bottom w:val="single" w:sz="4" w:space="0" w:color="1F497D"/>
        </w:tblBorders>
        <w:tblLook w:val="04A0"/>
      </w:tblPr>
      <w:tblGrid>
        <w:gridCol w:w="9745"/>
      </w:tblGrid>
      <w:tr w:rsidR="003A164A" w:rsidRPr="00A97EBE" w:rsidTr="00F76621">
        <w:trPr>
          <w:trHeight w:val="630"/>
        </w:trPr>
        <w:tc>
          <w:tcPr>
            <w:tcW w:w="9745" w:type="dxa"/>
          </w:tcPr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  <w:p w:rsidR="003A164A" w:rsidRPr="00A97EBE" w:rsidRDefault="009E5C86" w:rsidP="00A45D59">
            <w:pPr>
              <w:rPr>
                <w:sz w:val="18"/>
                <w:szCs w:val="18"/>
              </w:rPr>
            </w:pPr>
            <w:r w:rsidRPr="009E5C86"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192" type="#_x0000_t135" style="position:absolute;margin-left:-7.25pt;margin-top:1.45pt;width:24.8pt;height:20pt;rotation:180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9E5C86"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191" style="position:absolute;margin-left:17.55pt;margin-top:1.45pt;width:114.55pt;height:20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1">
                    <w:txbxContent>
                      <w:p w:rsidR="0024319B" w:rsidRPr="00E8621D" w:rsidRDefault="00E8621D" w:rsidP="0024319B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AREAS OF EXPERTISE</w:t>
                        </w:r>
                      </w:p>
                    </w:txbxContent>
                  </v:textbox>
                </v:rect>
              </w:pic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9A1E3B">
      <w:pPr>
        <w:rPr>
          <w:rFonts w:ascii="Arial" w:hAnsi="Arial" w:cs="Arial"/>
          <w:sz w:val="18"/>
          <w:szCs w:val="18"/>
        </w:rPr>
      </w:pPr>
    </w:p>
    <w:p w:rsidR="00DE3DC6" w:rsidRPr="00DE3DC6" w:rsidRDefault="00DE3DC6" w:rsidP="00DE3DC6">
      <w:pPr>
        <w:ind w:hanging="142"/>
        <w:rPr>
          <w:rFonts w:ascii="Arial" w:hAnsi="Arial" w:cs="Arial"/>
          <w:b/>
          <w:sz w:val="18"/>
          <w:szCs w:val="18"/>
        </w:rPr>
      </w:pPr>
      <w:r w:rsidRPr="00DE3DC6">
        <w:rPr>
          <w:rFonts w:ascii="Arial" w:hAnsi="Arial" w:cs="Arial"/>
          <w:b/>
          <w:sz w:val="18"/>
          <w:szCs w:val="18"/>
        </w:rPr>
        <w:t>Production Engineer – Manufacturing &amp; Production</w:t>
      </w:r>
    </w:p>
    <w:p w:rsidR="00DE3DC6" w:rsidRPr="00407E15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07E15">
        <w:rPr>
          <w:rFonts w:ascii="Arial" w:hAnsi="Arial" w:cs="Arial"/>
          <w:sz w:val="18"/>
          <w:szCs w:val="18"/>
        </w:rPr>
        <w:t>Responsible for the identification, development, implementation</w:t>
      </w:r>
      <w:r>
        <w:rPr>
          <w:rFonts w:ascii="Arial" w:hAnsi="Arial" w:cs="Arial"/>
          <w:sz w:val="18"/>
          <w:szCs w:val="18"/>
        </w:rPr>
        <w:t>,</w:t>
      </w:r>
      <w:r w:rsidRPr="00407E15">
        <w:rPr>
          <w:rFonts w:ascii="Arial" w:hAnsi="Arial" w:cs="Arial"/>
          <w:sz w:val="18"/>
          <w:szCs w:val="18"/>
        </w:rPr>
        <w:t xml:space="preserve"> and validation of manufacturing systems, capital expenditures and process/equipment modifications to result in capacity increases, cost reductions, and quality enhancements of products, processes</w:t>
      </w:r>
      <w:r>
        <w:rPr>
          <w:rFonts w:ascii="Arial" w:hAnsi="Arial" w:cs="Arial"/>
          <w:sz w:val="18"/>
          <w:szCs w:val="18"/>
        </w:rPr>
        <w:t>,</w:t>
      </w:r>
      <w:r w:rsidRPr="00407E15">
        <w:rPr>
          <w:rFonts w:ascii="Arial" w:hAnsi="Arial" w:cs="Arial"/>
          <w:sz w:val="18"/>
          <w:szCs w:val="18"/>
        </w:rPr>
        <w:t xml:space="preserve"> and equipment.</w:t>
      </w:r>
    </w:p>
    <w:p w:rsidR="00DE3DC6" w:rsidRPr="00407E15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etermine</w:t>
      </w:r>
      <w:r w:rsidRPr="00407E15">
        <w:rPr>
          <w:rFonts w:ascii="Arial" w:hAnsi="Arial" w:cs="Arial"/>
          <w:sz w:val="18"/>
          <w:szCs w:val="18"/>
        </w:rPr>
        <w:t xml:space="preserve"> </w:t>
      </w:r>
      <w:r w:rsidR="007A4710">
        <w:rPr>
          <w:rFonts w:ascii="Arial" w:hAnsi="Arial" w:cs="Arial"/>
          <w:sz w:val="18"/>
          <w:szCs w:val="18"/>
        </w:rPr>
        <w:t xml:space="preserve">the </w:t>
      </w:r>
      <w:r w:rsidRPr="00407E15">
        <w:rPr>
          <w:rFonts w:ascii="Arial" w:hAnsi="Arial" w:cs="Arial"/>
          <w:sz w:val="18"/>
          <w:szCs w:val="18"/>
        </w:rPr>
        <w:t>requirements and implement process and equipment and facility improvements for the purpose of product transfers, increased capacity, cost savings, and quality enhancements</w:t>
      </w:r>
      <w:r>
        <w:rPr>
          <w:rFonts w:ascii="Arial" w:hAnsi="Arial" w:cs="Arial"/>
          <w:sz w:val="18"/>
          <w:szCs w:val="18"/>
        </w:rPr>
        <w:t>.</w:t>
      </w:r>
      <w:r w:rsidRPr="00407E15">
        <w:rPr>
          <w:rFonts w:ascii="Arial" w:hAnsi="Arial" w:cs="Arial"/>
          <w:sz w:val="18"/>
          <w:szCs w:val="18"/>
        </w:rPr>
        <w:t xml:space="preserve"> </w:t>
      </w:r>
    </w:p>
    <w:p w:rsidR="00DE3DC6" w:rsidRPr="001B1441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valuate</w:t>
      </w:r>
      <w:r w:rsidRPr="00407E15">
        <w:rPr>
          <w:rFonts w:ascii="Arial" w:hAnsi="Arial" w:cs="Arial"/>
          <w:sz w:val="18"/>
          <w:szCs w:val="18"/>
        </w:rPr>
        <w:t xml:space="preserve"> facility layout and operation data to include process flow diagrams and make recommendations for efficient utiliza</w:t>
      </w:r>
      <w:r>
        <w:rPr>
          <w:rFonts w:ascii="Arial" w:hAnsi="Arial" w:cs="Arial"/>
          <w:sz w:val="18"/>
          <w:szCs w:val="18"/>
        </w:rPr>
        <w:t xml:space="preserve">tion of personnel and equipment. Analyze </w:t>
      </w:r>
      <w:r w:rsidRPr="00407E15">
        <w:rPr>
          <w:rFonts w:ascii="Arial" w:hAnsi="Arial" w:cs="Arial"/>
          <w:sz w:val="18"/>
          <w:szCs w:val="18"/>
        </w:rPr>
        <w:t>capabilities and capacities as they relate to new and existing products</w:t>
      </w:r>
      <w:r>
        <w:rPr>
          <w:rFonts w:ascii="Arial" w:hAnsi="Arial" w:cs="Arial"/>
          <w:sz w:val="18"/>
          <w:szCs w:val="18"/>
        </w:rPr>
        <w:t>.</w:t>
      </w:r>
    </w:p>
    <w:p w:rsidR="00DE3DC6" w:rsidRPr="00CF0809" w:rsidRDefault="00DE3DC6" w:rsidP="00CF080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07E15">
        <w:rPr>
          <w:rFonts w:ascii="Arial" w:hAnsi="Arial" w:cs="Arial"/>
          <w:sz w:val="18"/>
          <w:szCs w:val="18"/>
        </w:rPr>
        <w:t>Identify, evaluate and recommend value-added capital expenditures that result in cost savings and/or quality enhancements</w:t>
      </w:r>
      <w:r>
        <w:rPr>
          <w:rFonts w:ascii="Arial" w:hAnsi="Arial" w:cs="Arial"/>
          <w:sz w:val="18"/>
          <w:szCs w:val="18"/>
        </w:rPr>
        <w:t>.</w:t>
      </w:r>
      <w:r w:rsidR="00CF0809">
        <w:rPr>
          <w:rFonts w:ascii="Arial" w:hAnsi="Arial" w:cs="Arial"/>
          <w:sz w:val="18"/>
          <w:szCs w:val="18"/>
        </w:rPr>
        <w:t xml:space="preserve"> </w:t>
      </w:r>
      <w:r w:rsidR="00CF0809" w:rsidRPr="00407E15">
        <w:rPr>
          <w:rFonts w:ascii="Arial" w:hAnsi="Arial" w:cs="Arial"/>
          <w:sz w:val="18"/>
          <w:szCs w:val="18"/>
        </w:rPr>
        <w:t>Define and conduct qualification procedures for new and modified equipment</w:t>
      </w:r>
      <w:r w:rsidR="00CF0809">
        <w:rPr>
          <w:rFonts w:ascii="Arial" w:hAnsi="Arial" w:cs="Arial"/>
          <w:sz w:val="18"/>
          <w:szCs w:val="18"/>
        </w:rPr>
        <w:t>.</w:t>
      </w:r>
    </w:p>
    <w:p w:rsidR="00DE3DC6" w:rsidRPr="00407E15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07E15">
        <w:rPr>
          <w:rFonts w:ascii="Arial" w:hAnsi="Arial" w:cs="Arial"/>
          <w:sz w:val="18"/>
          <w:szCs w:val="18"/>
        </w:rPr>
        <w:t>Review proposed capital improvements to include evaluation of design specifications, quotes</w:t>
      </w:r>
      <w:r>
        <w:rPr>
          <w:rFonts w:ascii="Arial" w:hAnsi="Arial" w:cs="Arial"/>
          <w:sz w:val="18"/>
          <w:szCs w:val="18"/>
        </w:rPr>
        <w:t>,</w:t>
      </w:r>
      <w:r w:rsidRPr="00407E15">
        <w:rPr>
          <w:rFonts w:ascii="Arial" w:hAnsi="Arial" w:cs="Arial"/>
          <w:sz w:val="18"/>
          <w:szCs w:val="18"/>
        </w:rPr>
        <w:t xml:space="preserve"> and bids for facility and equipment modifications</w:t>
      </w:r>
      <w:r>
        <w:rPr>
          <w:rFonts w:ascii="Arial" w:hAnsi="Arial" w:cs="Arial"/>
          <w:sz w:val="18"/>
          <w:szCs w:val="18"/>
        </w:rPr>
        <w:t>. Establish</w:t>
      </w:r>
      <w:r w:rsidRPr="00407E15">
        <w:rPr>
          <w:rFonts w:ascii="Arial" w:hAnsi="Arial" w:cs="Arial"/>
          <w:sz w:val="18"/>
          <w:szCs w:val="18"/>
        </w:rPr>
        <w:t xml:space="preserve"> engineering specification and source equipment based on project requirements</w:t>
      </w:r>
      <w:r>
        <w:rPr>
          <w:rFonts w:ascii="Arial" w:hAnsi="Arial" w:cs="Arial"/>
          <w:sz w:val="18"/>
          <w:szCs w:val="18"/>
        </w:rPr>
        <w:t>.</w:t>
      </w:r>
    </w:p>
    <w:p w:rsidR="00DE3DC6" w:rsidRPr="00045BCE" w:rsidRDefault="00DE3DC6" w:rsidP="00DE3DC6">
      <w:pPr>
        <w:ind w:hanging="142"/>
        <w:jc w:val="both"/>
        <w:rPr>
          <w:rFonts w:ascii="Arial" w:hAnsi="Arial" w:cs="Arial"/>
          <w:b/>
          <w:i/>
          <w:sz w:val="18"/>
          <w:szCs w:val="18"/>
        </w:rPr>
      </w:pPr>
      <w:r w:rsidRPr="00045BCE">
        <w:rPr>
          <w:rFonts w:ascii="Arial" w:hAnsi="Arial" w:cs="Arial"/>
          <w:b/>
          <w:i/>
          <w:sz w:val="18"/>
          <w:szCs w:val="18"/>
        </w:rPr>
        <w:t>Safety Management</w:t>
      </w:r>
    </w:p>
    <w:p w:rsidR="00DE3DC6" w:rsidRPr="001B1441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B1441">
        <w:rPr>
          <w:rFonts w:ascii="Arial" w:hAnsi="Arial" w:cs="Arial"/>
          <w:sz w:val="18"/>
          <w:szCs w:val="18"/>
        </w:rPr>
        <w:t xml:space="preserve">Assure all safety requirements are met for the entire manufacturing facility including minimization and management of all Hazardous Materials. </w:t>
      </w:r>
    </w:p>
    <w:p w:rsidR="00DE3DC6" w:rsidRPr="00045BCE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B1441">
        <w:rPr>
          <w:rFonts w:ascii="Arial" w:hAnsi="Arial" w:cs="Arial"/>
          <w:sz w:val="18"/>
          <w:szCs w:val="18"/>
        </w:rPr>
        <w:t xml:space="preserve">Responsible for specifying </w:t>
      </w:r>
      <w:r w:rsidRPr="005A5CED">
        <w:rPr>
          <w:rFonts w:ascii="Arial" w:hAnsi="Arial" w:cs="Arial"/>
          <w:sz w:val="18"/>
          <w:szCs w:val="18"/>
        </w:rPr>
        <w:t>Personal protective equipment (PPE)</w:t>
      </w:r>
      <w:r w:rsidRPr="001B1441">
        <w:rPr>
          <w:rFonts w:ascii="Arial" w:hAnsi="Arial" w:cs="Arial"/>
          <w:sz w:val="18"/>
          <w:szCs w:val="18"/>
        </w:rPr>
        <w:t xml:space="preserve"> requirements for all processes as well as continuously improving ergonomics for all operations.</w:t>
      </w:r>
      <w:r>
        <w:rPr>
          <w:rFonts w:ascii="Arial" w:hAnsi="Arial" w:cs="Arial"/>
          <w:sz w:val="18"/>
          <w:szCs w:val="18"/>
        </w:rPr>
        <w:t xml:space="preserve"> </w:t>
      </w:r>
      <w:r w:rsidRPr="00045BCE">
        <w:rPr>
          <w:rFonts w:ascii="Arial" w:hAnsi="Arial" w:cs="Arial"/>
          <w:sz w:val="18"/>
          <w:szCs w:val="18"/>
        </w:rPr>
        <w:t>Serve as the primary engineering representative for the safety committee.</w:t>
      </w:r>
    </w:p>
    <w:p w:rsidR="00DE3DC6" w:rsidRPr="00045BCE" w:rsidRDefault="00DE3DC6" w:rsidP="00DE3DC6">
      <w:pPr>
        <w:ind w:hanging="142"/>
        <w:jc w:val="both"/>
        <w:rPr>
          <w:rFonts w:ascii="Arial" w:hAnsi="Arial" w:cs="Arial"/>
          <w:b/>
          <w:i/>
          <w:sz w:val="18"/>
          <w:szCs w:val="18"/>
        </w:rPr>
      </w:pPr>
      <w:r w:rsidRPr="00045BCE">
        <w:rPr>
          <w:rFonts w:ascii="Arial" w:hAnsi="Arial" w:cs="Arial"/>
          <w:b/>
          <w:i/>
          <w:sz w:val="18"/>
          <w:szCs w:val="18"/>
        </w:rPr>
        <w:t>Manufacturing Proc</w:t>
      </w:r>
      <w:r>
        <w:rPr>
          <w:rFonts w:ascii="Arial" w:hAnsi="Arial" w:cs="Arial"/>
          <w:b/>
          <w:i/>
          <w:sz w:val="18"/>
          <w:szCs w:val="18"/>
        </w:rPr>
        <w:t>ess Development and Improvement</w:t>
      </w:r>
    </w:p>
    <w:p w:rsidR="00DE3DC6" w:rsidRPr="001B1441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B1441">
        <w:rPr>
          <w:rFonts w:ascii="Arial" w:hAnsi="Arial" w:cs="Arial"/>
          <w:sz w:val="18"/>
          <w:szCs w:val="18"/>
        </w:rPr>
        <w:t>Lead the development of manufacturing processes that are safe, efficient, well documented, and easy to maintain including the generation and maintenance of graphical based work instructions/methods sheets.</w:t>
      </w:r>
    </w:p>
    <w:p w:rsidR="007A4710" w:rsidRDefault="007A4710" w:rsidP="00DE3DC6">
      <w:pPr>
        <w:ind w:hanging="142"/>
        <w:jc w:val="both"/>
        <w:rPr>
          <w:rFonts w:ascii="Arial" w:hAnsi="Arial" w:cs="Arial"/>
          <w:b/>
          <w:i/>
          <w:sz w:val="18"/>
          <w:szCs w:val="18"/>
        </w:rPr>
      </w:pPr>
    </w:p>
    <w:p w:rsidR="007A4710" w:rsidRDefault="007A4710" w:rsidP="00DE3DC6">
      <w:pPr>
        <w:ind w:hanging="142"/>
        <w:jc w:val="both"/>
        <w:rPr>
          <w:rFonts w:ascii="Arial" w:hAnsi="Arial" w:cs="Arial"/>
          <w:b/>
          <w:i/>
          <w:sz w:val="18"/>
          <w:szCs w:val="18"/>
        </w:rPr>
      </w:pPr>
    </w:p>
    <w:p w:rsidR="00DE3DC6" w:rsidRPr="00045BCE" w:rsidRDefault="00DE3DC6" w:rsidP="00DE3DC6">
      <w:pPr>
        <w:ind w:hanging="142"/>
        <w:jc w:val="both"/>
        <w:rPr>
          <w:rFonts w:ascii="Arial" w:hAnsi="Arial" w:cs="Arial"/>
          <w:b/>
          <w:i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Product D</w:t>
      </w:r>
      <w:r w:rsidRPr="00045BCE">
        <w:rPr>
          <w:rFonts w:ascii="Arial" w:hAnsi="Arial" w:cs="Arial"/>
          <w:b/>
          <w:i/>
          <w:sz w:val="18"/>
          <w:szCs w:val="18"/>
        </w:rPr>
        <w:t>esig</w:t>
      </w:r>
      <w:r>
        <w:rPr>
          <w:rFonts w:ascii="Arial" w:hAnsi="Arial" w:cs="Arial"/>
          <w:b/>
          <w:i/>
          <w:sz w:val="18"/>
          <w:szCs w:val="18"/>
        </w:rPr>
        <w:t>n Manufacturability Improvement</w:t>
      </w:r>
    </w:p>
    <w:p w:rsidR="00DE3DC6" w:rsidRPr="001B1441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B1441">
        <w:rPr>
          <w:rFonts w:ascii="Arial" w:hAnsi="Arial" w:cs="Arial"/>
          <w:sz w:val="18"/>
          <w:szCs w:val="18"/>
        </w:rPr>
        <w:t>Review and comment on drawings, calculations, specifications</w:t>
      </w:r>
      <w:r w:rsidR="007A4710">
        <w:rPr>
          <w:rFonts w:ascii="Arial" w:hAnsi="Arial" w:cs="Arial"/>
          <w:sz w:val="18"/>
          <w:szCs w:val="18"/>
        </w:rPr>
        <w:t>,</w:t>
      </w:r>
      <w:r w:rsidRPr="001B1441">
        <w:rPr>
          <w:rFonts w:ascii="Arial" w:hAnsi="Arial" w:cs="Arial"/>
          <w:sz w:val="18"/>
          <w:szCs w:val="18"/>
        </w:rPr>
        <w:t xml:space="preserve"> and other Design Engineering outputs. Provide input for DFX (Design for quality, cost, manufacturing, etc.).</w:t>
      </w:r>
    </w:p>
    <w:p w:rsidR="00DE3DC6" w:rsidRPr="00045BCE" w:rsidRDefault="00DE3DC6" w:rsidP="00DE3DC6">
      <w:pPr>
        <w:ind w:hanging="142"/>
        <w:jc w:val="both"/>
        <w:rPr>
          <w:rFonts w:ascii="Arial" w:hAnsi="Arial" w:cs="Arial"/>
          <w:b/>
          <w:i/>
          <w:sz w:val="18"/>
          <w:szCs w:val="18"/>
        </w:rPr>
      </w:pPr>
      <w:r w:rsidRPr="00045BCE">
        <w:rPr>
          <w:rFonts w:ascii="Arial" w:hAnsi="Arial" w:cs="Arial"/>
          <w:b/>
          <w:i/>
          <w:sz w:val="18"/>
          <w:szCs w:val="18"/>
        </w:rPr>
        <w:t>Compl</w:t>
      </w:r>
      <w:r>
        <w:rPr>
          <w:rFonts w:ascii="Arial" w:hAnsi="Arial" w:cs="Arial"/>
          <w:b/>
          <w:i/>
          <w:sz w:val="18"/>
          <w:szCs w:val="18"/>
        </w:rPr>
        <w:t>aint Investigation and Analysis</w:t>
      </w:r>
    </w:p>
    <w:p w:rsidR="000E1F05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B1441">
        <w:rPr>
          <w:rFonts w:ascii="Arial" w:hAnsi="Arial" w:cs="Arial"/>
          <w:sz w:val="18"/>
          <w:szCs w:val="18"/>
        </w:rPr>
        <w:t>Work closely with the Quality Manager to investigate field complaints and when appropriate initiate corrective actions and close via the PDCA process.</w:t>
      </w:r>
      <w:r>
        <w:rPr>
          <w:rFonts w:ascii="Arial" w:hAnsi="Arial" w:cs="Arial"/>
          <w:sz w:val="18"/>
          <w:szCs w:val="18"/>
        </w:rPr>
        <w:t xml:space="preserve"> </w:t>
      </w:r>
      <w:r w:rsidRPr="00E0701F">
        <w:rPr>
          <w:rFonts w:ascii="Arial" w:hAnsi="Arial" w:cs="Arial"/>
          <w:sz w:val="18"/>
          <w:szCs w:val="18"/>
        </w:rPr>
        <w:t>Train Junior Engineer or manufacturing personnel on any new or changed processes</w:t>
      </w:r>
      <w:r>
        <w:rPr>
          <w:rFonts w:ascii="Arial" w:hAnsi="Arial" w:cs="Arial"/>
          <w:sz w:val="18"/>
          <w:szCs w:val="18"/>
        </w:rPr>
        <w:t>.</w:t>
      </w:r>
    </w:p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</w:p>
    <w:p w:rsidR="000E1F05" w:rsidRPr="00DE3DC6" w:rsidRDefault="00DE3DC6" w:rsidP="00DE3DC6">
      <w:pPr>
        <w:ind w:hanging="142"/>
        <w:rPr>
          <w:rFonts w:ascii="Arial" w:hAnsi="Arial" w:cs="Arial"/>
          <w:b/>
          <w:sz w:val="18"/>
          <w:szCs w:val="18"/>
        </w:rPr>
      </w:pPr>
      <w:r w:rsidRPr="00DE3DC6">
        <w:rPr>
          <w:rFonts w:ascii="Arial" w:hAnsi="Arial" w:cs="Arial"/>
          <w:b/>
          <w:sz w:val="18"/>
          <w:szCs w:val="18"/>
        </w:rPr>
        <w:t>Sales Engineer – Manufacturing &amp; Production</w:t>
      </w:r>
    </w:p>
    <w:p w:rsidR="00DE3DC6" w:rsidRPr="00DE3DC6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E3DC6">
        <w:rPr>
          <w:rFonts w:ascii="Arial" w:hAnsi="Arial" w:cs="Arial"/>
          <w:sz w:val="18"/>
          <w:szCs w:val="18"/>
        </w:rPr>
        <w:t>Responsible for increasing sales of all Company's products such as power distribution, switchgear, controls, low and medium voltage systems, genset packaging/enclosures to current client accounts, as well as, identifying and securing sales from new clients</w:t>
      </w:r>
      <w:r w:rsidR="002265EE">
        <w:rPr>
          <w:rFonts w:ascii="Arial" w:hAnsi="Arial" w:cs="Arial"/>
          <w:sz w:val="18"/>
          <w:szCs w:val="18"/>
        </w:rPr>
        <w:t>.</w:t>
      </w:r>
    </w:p>
    <w:p w:rsidR="00DE3DC6" w:rsidRPr="00DE3DC6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E3DC6">
        <w:rPr>
          <w:rFonts w:ascii="Arial" w:hAnsi="Arial" w:cs="Arial"/>
          <w:sz w:val="18"/>
          <w:szCs w:val="18"/>
        </w:rPr>
        <w:t>Proactively develop new accounts and expand existing accounts within the industry including Manufacturer, Utilities, and Professional Engineering Contractors.</w:t>
      </w:r>
    </w:p>
    <w:p w:rsidR="00DE3DC6" w:rsidRPr="00DE3DC6" w:rsidRDefault="002265EE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epare</w:t>
      </w:r>
      <w:r w:rsidR="00DE3DC6" w:rsidRPr="00DE3DC6">
        <w:rPr>
          <w:rFonts w:ascii="Arial" w:hAnsi="Arial" w:cs="Arial"/>
          <w:sz w:val="18"/>
          <w:szCs w:val="18"/>
        </w:rPr>
        <w:t xml:space="preserve"> cost estimates by studying blueprints, plans, and related customer documents</w:t>
      </w:r>
      <w:r>
        <w:rPr>
          <w:rFonts w:ascii="Arial" w:hAnsi="Arial" w:cs="Arial"/>
          <w:sz w:val="18"/>
          <w:szCs w:val="18"/>
        </w:rPr>
        <w:t xml:space="preserve">, </w:t>
      </w:r>
      <w:r w:rsidR="00DE3DC6" w:rsidRPr="00DE3DC6">
        <w:rPr>
          <w:rFonts w:ascii="Arial" w:hAnsi="Arial" w:cs="Arial"/>
          <w:sz w:val="18"/>
          <w:szCs w:val="18"/>
        </w:rPr>
        <w:t>consulting with engineers, architects, and other professional and technical personnel.</w:t>
      </w:r>
    </w:p>
    <w:p w:rsidR="000E1F05" w:rsidRDefault="002265EE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etermine</w:t>
      </w:r>
      <w:r w:rsidR="00DE3DC6" w:rsidRPr="00DE3DC6">
        <w:rPr>
          <w:rFonts w:ascii="Arial" w:hAnsi="Arial" w:cs="Arial"/>
          <w:sz w:val="18"/>
          <w:szCs w:val="18"/>
        </w:rPr>
        <w:t xml:space="preserve"> improvements by analyzing cost-benefit ratios of equipment, supplies, or service appli</w:t>
      </w:r>
      <w:r>
        <w:rPr>
          <w:rFonts w:ascii="Arial" w:hAnsi="Arial" w:cs="Arial"/>
          <w:sz w:val="18"/>
          <w:szCs w:val="18"/>
        </w:rPr>
        <w:t xml:space="preserve">cations in </w:t>
      </w:r>
      <w:r w:rsidR="00DC0ECF">
        <w:rPr>
          <w:rFonts w:ascii="Arial" w:hAnsi="Arial" w:cs="Arial"/>
          <w:sz w:val="18"/>
          <w:szCs w:val="18"/>
        </w:rPr>
        <w:t xml:space="preserve">the </w:t>
      </w:r>
      <w:r>
        <w:rPr>
          <w:rFonts w:ascii="Arial" w:hAnsi="Arial" w:cs="Arial"/>
          <w:sz w:val="18"/>
          <w:szCs w:val="18"/>
        </w:rPr>
        <w:t>customer environment,</w:t>
      </w:r>
      <w:r w:rsidR="00DE3DC6" w:rsidRPr="00DE3DC6">
        <w:rPr>
          <w:rFonts w:ascii="Arial" w:hAnsi="Arial" w:cs="Arial"/>
          <w:sz w:val="18"/>
          <w:szCs w:val="18"/>
        </w:rPr>
        <w:t xml:space="preserve"> engineering or proposing changes in equipment, processes, </w:t>
      </w:r>
      <w:r w:rsidR="00DE3DC6">
        <w:rPr>
          <w:rFonts w:ascii="Arial" w:hAnsi="Arial" w:cs="Arial"/>
          <w:sz w:val="18"/>
          <w:szCs w:val="18"/>
        </w:rPr>
        <w:t>or use of materials or services.</w:t>
      </w:r>
    </w:p>
    <w:p w:rsidR="00A94669" w:rsidRPr="00A94669" w:rsidRDefault="00A94669" w:rsidP="00A9466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94669">
        <w:rPr>
          <w:rFonts w:ascii="Arial" w:hAnsi="Arial" w:cs="Arial"/>
          <w:sz w:val="18"/>
          <w:szCs w:val="18"/>
        </w:rPr>
        <w:t xml:space="preserve">Work with department manager to develop product marketing plan. Identify </w:t>
      </w:r>
      <w:r w:rsidR="00DC0ECF">
        <w:rPr>
          <w:rFonts w:ascii="Arial" w:hAnsi="Arial" w:cs="Arial"/>
          <w:sz w:val="18"/>
          <w:szCs w:val="18"/>
        </w:rPr>
        <w:t xml:space="preserve">the </w:t>
      </w:r>
      <w:r w:rsidRPr="00A94669">
        <w:rPr>
          <w:rFonts w:ascii="Arial" w:hAnsi="Arial" w:cs="Arial"/>
          <w:sz w:val="18"/>
          <w:szCs w:val="18"/>
        </w:rPr>
        <w:t>company’s strengths and weaknesses. Recommend and develop str</w:t>
      </w:r>
      <w:r w:rsidR="00DC0ECF">
        <w:rPr>
          <w:rFonts w:ascii="Arial" w:hAnsi="Arial" w:cs="Arial"/>
          <w:sz w:val="18"/>
          <w:szCs w:val="18"/>
        </w:rPr>
        <w:t>ategic product development road</w:t>
      </w:r>
      <w:r w:rsidRPr="00A94669">
        <w:rPr>
          <w:rFonts w:ascii="Arial" w:hAnsi="Arial" w:cs="Arial"/>
          <w:sz w:val="18"/>
          <w:szCs w:val="18"/>
        </w:rPr>
        <w:t>map.</w:t>
      </w:r>
    </w:p>
    <w:p w:rsidR="00A94669" w:rsidRDefault="00A94669" w:rsidP="00A9466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94669">
        <w:rPr>
          <w:rFonts w:ascii="Arial" w:hAnsi="Arial" w:cs="Arial"/>
          <w:sz w:val="18"/>
          <w:szCs w:val="18"/>
        </w:rPr>
        <w:t xml:space="preserve">Review </w:t>
      </w:r>
      <w:r w:rsidR="00DC0ECF">
        <w:rPr>
          <w:rFonts w:ascii="Arial" w:hAnsi="Arial" w:cs="Arial"/>
          <w:sz w:val="18"/>
          <w:szCs w:val="18"/>
        </w:rPr>
        <w:t xml:space="preserve">the </w:t>
      </w:r>
      <w:r w:rsidRPr="00A94669">
        <w:rPr>
          <w:rFonts w:ascii="Arial" w:hAnsi="Arial" w:cs="Arial"/>
          <w:sz w:val="18"/>
          <w:szCs w:val="18"/>
        </w:rPr>
        <w:t>client’s specifications, deve</w:t>
      </w:r>
      <w:r w:rsidR="002265EE">
        <w:rPr>
          <w:rFonts w:ascii="Arial" w:hAnsi="Arial" w:cs="Arial"/>
          <w:sz w:val="18"/>
          <w:szCs w:val="18"/>
        </w:rPr>
        <w:t xml:space="preserve">lop </w:t>
      </w:r>
      <w:r w:rsidR="00DC0ECF">
        <w:rPr>
          <w:rFonts w:ascii="Arial" w:hAnsi="Arial" w:cs="Arial"/>
          <w:sz w:val="18"/>
          <w:szCs w:val="18"/>
        </w:rPr>
        <w:t xml:space="preserve">a </w:t>
      </w:r>
      <w:r w:rsidR="002265EE">
        <w:rPr>
          <w:rFonts w:ascii="Arial" w:hAnsi="Arial" w:cs="Arial"/>
          <w:sz w:val="18"/>
          <w:szCs w:val="18"/>
        </w:rPr>
        <w:t>detailed bill of materials and</w:t>
      </w:r>
      <w:r w:rsidRPr="00A94669">
        <w:rPr>
          <w:rFonts w:ascii="Arial" w:hAnsi="Arial" w:cs="Arial"/>
          <w:sz w:val="18"/>
          <w:szCs w:val="18"/>
        </w:rPr>
        <w:t xml:space="preserve"> cost estimates for major projects.</w:t>
      </w:r>
    </w:p>
    <w:p w:rsidR="00A94669" w:rsidRDefault="00A94669" w:rsidP="00A9466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94669">
        <w:rPr>
          <w:rFonts w:ascii="Arial" w:hAnsi="Arial" w:cs="Arial"/>
          <w:sz w:val="18"/>
          <w:szCs w:val="18"/>
        </w:rPr>
        <w:t xml:space="preserve">Attend trade shows, industry days and exhibitions as necessary to increase awareness of engineered products. Liaised with </w:t>
      </w:r>
      <w:r w:rsidR="00DC0ECF">
        <w:rPr>
          <w:rFonts w:ascii="Arial" w:hAnsi="Arial" w:cs="Arial"/>
          <w:sz w:val="18"/>
          <w:szCs w:val="18"/>
        </w:rPr>
        <w:t xml:space="preserve">the </w:t>
      </w:r>
      <w:r w:rsidRPr="00A94669">
        <w:rPr>
          <w:rFonts w:ascii="Arial" w:hAnsi="Arial" w:cs="Arial"/>
          <w:sz w:val="18"/>
          <w:szCs w:val="18"/>
        </w:rPr>
        <w:t>customer and potential customer sites and projects.</w:t>
      </w:r>
    </w:p>
    <w:p w:rsidR="00A94669" w:rsidRPr="00A94669" w:rsidRDefault="00A94669" w:rsidP="00A9466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94669">
        <w:rPr>
          <w:rFonts w:ascii="Arial" w:hAnsi="Arial" w:cs="Arial"/>
          <w:sz w:val="18"/>
          <w:szCs w:val="18"/>
        </w:rPr>
        <w:t>Observe all safety procedures and policies and use proper protective equipment (especially eye, ear protection and steel toe shoes/boots, gloves, etc.)</w:t>
      </w:r>
      <w:r w:rsidR="005328B9">
        <w:rPr>
          <w:rFonts w:ascii="Arial" w:hAnsi="Arial" w:cs="Arial"/>
          <w:sz w:val="18"/>
          <w:szCs w:val="18"/>
        </w:rPr>
        <w:t>.</w:t>
      </w:r>
    </w:p>
    <w:p w:rsidR="00A94669" w:rsidRDefault="00A94669" w:rsidP="00A9466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94669">
        <w:rPr>
          <w:rFonts w:ascii="Arial" w:hAnsi="Arial" w:cs="Arial"/>
          <w:sz w:val="18"/>
          <w:szCs w:val="18"/>
        </w:rPr>
        <w:t>Participate in the entire sales process – initial discovery, project review, design submission, component installation</w:t>
      </w:r>
      <w:r w:rsidR="002265EE">
        <w:rPr>
          <w:rFonts w:ascii="Arial" w:hAnsi="Arial" w:cs="Arial"/>
          <w:sz w:val="18"/>
          <w:szCs w:val="18"/>
        </w:rPr>
        <w:t>.</w:t>
      </w:r>
    </w:p>
    <w:p w:rsidR="00DE3DC6" w:rsidRPr="00DE3DC6" w:rsidRDefault="00DE3DC6" w:rsidP="00DE3DC6">
      <w:pPr>
        <w:ind w:hanging="142"/>
        <w:rPr>
          <w:rFonts w:ascii="Arial" w:hAnsi="Arial" w:cs="Arial"/>
          <w:b/>
          <w:i/>
          <w:sz w:val="18"/>
          <w:szCs w:val="18"/>
        </w:rPr>
      </w:pPr>
      <w:r w:rsidRPr="00DE3DC6">
        <w:rPr>
          <w:rFonts w:ascii="Arial" w:hAnsi="Arial" w:cs="Arial"/>
          <w:b/>
          <w:i/>
          <w:sz w:val="18"/>
          <w:szCs w:val="18"/>
        </w:rPr>
        <w:t xml:space="preserve">Design </w:t>
      </w:r>
      <w:r>
        <w:rPr>
          <w:rFonts w:ascii="Arial" w:hAnsi="Arial" w:cs="Arial"/>
          <w:b/>
          <w:i/>
          <w:sz w:val="18"/>
          <w:szCs w:val="18"/>
        </w:rPr>
        <w:t xml:space="preserve">&amp; </w:t>
      </w:r>
      <w:r w:rsidRPr="00DE3DC6">
        <w:rPr>
          <w:rFonts w:ascii="Arial" w:hAnsi="Arial" w:cs="Arial"/>
          <w:b/>
          <w:i/>
          <w:sz w:val="18"/>
          <w:szCs w:val="18"/>
        </w:rPr>
        <w:t>Team Management</w:t>
      </w:r>
    </w:p>
    <w:p w:rsidR="00DE3DC6" w:rsidRPr="00DE3DC6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E3DC6">
        <w:rPr>
          <w:rFonts w:ascii="Arial" w:hAnsi="Arial" w:cs="Arial"/>
          <w:sz w:val="18"/>
          <w:szCs w:val="18"/>
        </w:rPr>
        <w:t>Serve</w:t>
      </w:r>
      <w:r>
        <w:rPr>
          <w:rFonts w:ascii="Arial" w:hAnsi="Arial" w:cs="Arial"/>
          <w:sz w:val="18"/>
          <w:szCs w:val="18"/>
        </w:rPr>
        <w:t xml:space="preserve"> as liaison between clients, </w:t>
      </w:r>
      <w:r w:rsidRPr="00DE3DC6">
        <w:rPr>
          <w:rFonts w:ascii="Arial" w:hAnsi="Arial" w:cs="Arial"/>
          <w:sz w:val="18"/>
          <w:szCs w:val="18"/>
        </w:rPr>
        <w:t>metal craft and design team. Research into new components/enhancements to design</w:t>
      </w:r>
      <w:r>
        <w:rPr>
          <w:rFonts w:ascii="Arial" w:hAnsi="Arial" w:cs="Arial"/>
          <w:sz w:val="18"/>
          <w:szCs w:val="18"/>
        </w:rPr>
        <w:t>.</w:t>
      </w:r>
    </w:p>
    <w:p w:rsidR="00DE3DC6" w:rsidRPr="00DE3DC6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E3DC6">
        <w:rPr>
          <w:rFonts w:ascii="Arial" w:hAnsi="Arial" w:cs="Arial"/>
          <w:sz w:val="18"/>
          <w:szCs w:val="18"/>
        </w:rPr>
        <w:t xml:space="preserve">Participate in design review meetings and always be looking for improvements to design from both customer facing </w:t>
      </w:r>
      <w:r>
        <w:rPr>
          <w:rFonts w:ascii="Arial" w:hAnsi="Arial" w:cs="Arial"/>
          <w:sz w:val="18"/>
          <w:szCs w:val="18"/>
        </w:rPr>
        <w:t>and internal build perspectives.</w:t>
      </w:r>
    </w:p>
    <w:p w:rsidR="00DE3DC6" w:rsidRPr="00DE3DC6" w:rsidRDefault="00DE3DC6" w:rsidP="00DE3DC6">
      <w:pPr>
        <w:ind w:hanging="142"/>
        <w:rPr>
          <w:rFonts w:ascii="Arial" w:hAnsi="Arial" w:cs="Arial"/>
          <w:b/>
          <w:i/>
          <w:sz w:val="18"/>
          <w:szCs w:val="18"/>
        </w:rPr>
      </w:pPr>
      <w:r w:rsidRPr="00DE3DC6">
        <w:rPr>
          <w:rFonts w:ascii="Arial" w:hAnsi="Arial" w:cs="Arial"/>
          <w:b/>
          <w:i/>
          <w:sz w:val="18"/>
          <w:szCs w:val="18"/>
        </w:rPr>
        <w:t>Accountabilities and Performance Measures</w:t>
      </w:r>
    </w:p>
    <w:p w:rsidR="00DE3DC6" w:rsidRPr="00DE3DC6" w:rsidRDefault="007A4710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chieve</w:t>
      </w:r>
      <w:r w:rsidR="00DE3DC6" w:rsidRPr="00DE3DC6">
        <w:rPr>
          <w:rFonts w:ascii="Arial" w:hAnsi="Arial" w:cs="Arial"/>
          <w:sz w:val="18"/>
          <w:szCs w:val="18"/>
        </w:rPr>
        <w:t xml:space="preserve"> assigned produc</w:t>
      </w:r>
      <w:r w:rsidR="00DE3DC6">
        <w:rPr>
          <w:rFonts w:ascii="Arial" w:hAnsi="Arial" w:cs="Arial"/>
          <w:sz w:val="18"/>
          <w:szCs w:val="18"/>
        </w:rPr>
        <w:t>tivity and profitability quotas.</w:t>
      </w:r>
      <w:r w:rsidR="00DE3DC6" w:rsidRPr="00DE3DC6">
        <w:rPr>
          <w:rFonts w:ascii="Arial" w:hAnsi="Arial" w:cs="Arial"/>
          <w:sz w:val="18"/>
          <w:szCs w:val="18"/>
        </w:rPr>
        <w:t xml:space="preserve"> Maintains deal through-put in early deal-sales process steps.</w:t>
      </w:r>
    </w:p>
    <w:p w:rsidR="00DE3DC6" w:rsidRPr="00DE3DC6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E3DC6">
        <w:rPr>
          <w:rFonts w:ascii="Arial" w:hAnsi="Arial" w:cs="Arial"/>
          <w:sz w:val="18"/>
          <w:szCs w:val="18"/>
        </w:rPr>
        <w:t>Ensure to achieve product</w:t>
      </w:r>
      <w:r w:rsidR="00DC0ECF">
        <w:rPr>
          <w:rFonts w:ascii="Arial" w:hAnsi="Arial" w:cs="Arial"/>
          <w:sz w:val="18"/>
          <w:szCs w:val="18"/>
        </w:rPr>
        <w:t>ion</w:t>
      </w:r>
      <w:r w:rsidRPr="00DE3DC6">
        <w:rPr>
          <w:rFonts w:ascii="Arial" w:hAnsi="Arial" w:cs="Arial"/>
          <w:sz w:val="18"/>
          <w:szCs w:val="18"/>
        </w:rPr>
        <w:t xml:space="preserve"> growth targets for the assigned geography, channel, sales team, or account base.</w:t>
      </w:r>
    </w:p>
    <w:p w:rsidR="00DE3DC6" w:rsidRPr="00DE3DC6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E3DC6">
        <w:rPr>
          <w:rFonts w:ascii="Arial" w:hAnsi="Arial" w:cs="Arial"/>
          <w:sz w:val="18"/>
          <w:szCs w:val="18"/>
        </w:rPr>
        <w:t>Maintain high customer satisfaction ratings that meet company standards. Completes required training and development objectives</w:t>
      </w:r>
      <w:r>
        <w:rPr>
          <w:rFonts w:ascii="Arial" w:hAnsi="Arial" w:cs="Arial"/>
          <w:sz w:val="18"/>
          <w:szCs w:val="18"/>
        </w:rPr>
        <w:t xml:space="preserve"> within the assigned time frame.</w:t>
      </w:r>
    </w:p>
    <w:p w:rsidR="00DE3DC6" w:rsidRPr="00DE3DC6" w:rsidRDefault="00DE3DC6" w:rsidP="00DE3DC6">
      <w:pPr>
        <w:ind w:hanging="142"/>
        <w:rPr>
          <w:rFonts w:ascii="Arial" w:hAnsi="Arial" w:cs="Arial"/>
          <w:b/>
          <w:i/>
          <w:sz w:val="18"/>
          <w:szCs w:val="18"/>
        </w:rPr>
      </w:pPr>
      <w:r w:rsidRPr="00DE3DC6">
        <w:rPr>
          <w:rFonts w:ascii="Arial" w:hAnsi="Arial" w:cs="Arial"/>
          <w:b/>
          <w:i/>
          <w:sz w:val="18"/>
          <w:szCs w:val="18"/>
        </w:rPr>
        <w:t>Organizational Alignment</w:t>
      </w:r>
    </w:p>
    <w:p w:rsidR="00DE3DC6" w:rsidRPr="00DE3DC6" w:rsidRDefault="00DE3DC6" w:rsidP="00DE3DC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E3DC6">
        <w:rPr>
          <w:rFonts w:ascii="Arial" w:hAnsi="Arial" w:cs="Arial"/>
          <w:sz w:val="18"/>
          <w:szCs w:val="18"/>
        </w:rPr>
        <w:t>Reports to the Director of Sales Engineering in a timely manner and on a dotted-line basis to the sales team manager for the team supported.</w:t>
      </w:r>
      <w:r>
        <w:rPr>
          <w:rFonts w:ascii="Arial" w:hAnsi="Arial" w:cs="Arial"/>
          <w:sz w:val="18"/>
          <w:szCs w:val="18"/>
        </w:rPr>
        <w:t xml:space="preserve"> </w:t>
      </w:r>
      <w:r w:rsidRPr="00DE3DC6">
        <w:rPr>
          <w:rFonts w:ascii="Arial" w:hAnsi="Arial" w:cs="Arial"/>
          <w:sz w:val="18"/>
          <w:szCs w:val="18"/>
        </w:rPr>
        <w:t>Works closely and collaboratively with the sales and account teams supported.</w:t>
      </w:r>
    </w:p>
    <w:p w:rsidR="000E1F05" w:rsidRPr="00DE3DC6" w:rsidRDefault="00A3119F" w:rsidP="000E1F0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ntribute</w:t>
      </w:r>
      <w:r w:rsidR="002265EE" w:rsidRPr="00A94669">
        <w:rPr>
          <w:rFonts w:ascii="Arial" w:hAnsi="Arial" w:cs="Arial"/>
          <w:sz w:val="18"/>
          <w:szCs w:val="18"/>
        </w:rPr>
        <w:t xml:space="preserve"> to sales engineering effectiveness by identifying short-term and long-range issues that must be addressed, providing information and commentary pertinent to deliberations, recommending options and courses of action, implementing directives</w:t>
      </w:r>
      <w:r w:rsidR="00DE3DC6" w:rsidRPr="00DE3DC6">
        <w:rPr>
          <w:rFonts w:ascii="Arial" w:hAnsi="Arial" w:cs="Arial"/>
          <w:sz w:val="18"/>
          <w:szCs w:val="18"/>
        </w:rPr>
        <w:t>.</w:t>
      </w:r>
    </w:p>
    <w:tbl>
      <w:tblPr>
        <w:tblW w:w="9758" w:type="dxa"/>
        <w:tblInd w:w="-252" w:type="dxa"/>
        <w:tblBorders>
          <w:bottom w:val="single" w:sz="4" w:space="0" w:color="1F497D"/>
        </w:tblBorders>
        <w:tblLook w:val="04A0"/>
      </w:tblPr>
      <w:tblGrid>
        <w:gridCol w:w="9758"/>
      </w:tblGrid>
      <w:tr w:rsidR="00356ED7" w:rsidRPr="00A97EBE" w:rsidTr="00F76621">
        <w:trPr>
          <w:trHeight w:val="643"/>
        </w:trPr>
        <w:tc>
          <w:tcPr>
            <w:tcW w:w="9758" w:type="dxa"/>
          </w:tcPr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  <w:p w:rsidR="00356ED7" w:rsidRPr="00A97EBE" w:rsidRDefault="009E5C86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4" style="position:absolute;margin-left:21.6pt;margin-top:1.7pt;width:119.6pt;height:20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4">
                    <w:txbxContent>
                      <w:p w:rsidR="0024319B" w:rsidRPr="000C2141" w:rsidRDefault="0024319B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VEN JOB ROLE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3" type="#_x0000_t135" style="position:absolute;margin-left:.35pt;margin-top:1.7pt;width:24.8pt;height:20pt;rotation:180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p w:rsidR="009124F5" w:rsidRPr="0047326E" w:rsidRDefault="009124F5" w:rsidP="007A4710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Senior Sales &amp; Operational Manager </w:t>
      </w:r>
      <w:r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Regent Global Trading LLC, Dubai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</w:t>
      </w:r>
    </w:p>
    <w:p w:rsidR="009124F5" w:rsidRPr="009124F5" w:rsidRDefault="009124F5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124F5">
        <w:rPr>
          <w:rFonts w:ascii="Arial" w:hAnsi="Arial" w:cs="Arial"/>
          <w:sz w:val="18"/>
          <w:szCs w:val="18"/>
        </w:rPr>
        <w:t>Effectively manage the whole operation of the company such as marketing, sales, and after-sales services.</w:t>
      </w:r>
    </w:p>
    <w:p w:rsidR="009124F5" w:rsidRPr="009124F5" w:rsidRDefault="009124F5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124F5">
        <w:rPr>
          <w:rFonts w:ascii="Arial" w:hAnsi="Arial" w:cs="Arial"/>
          <w:sz w:val="18"/>
          <w:szCs w:val="18"/>
        </w:rPr>
        <w:t>Successfully manage sales, first driving simulator sales while dealing with Belhasa Driving Centre which brings more profit to the company.</w:t>
      </w:r>
    </w:p>
    <w:p w:rsidR="00A94669" w:rsidRDefault="00A94669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upervised juniors staff and</w:t>
      </w:r>
      <w:r w:rsidR="009124F5" w:rsidRPr="009124F5">
        <w:rPr>
          <w:rFonts w:ascii="Arial" w:hAnsi="Arial" w:cs="Arial"/>
          <w:sz w:val="18"/>
          <w:szCs w:val="18"/>
        </w:rPr>
        <w:t xml:space="preserve"> colleagues, assist them for da</w:t>
      </w:r>
      <w:r w:rsidR="001F0673">
        <w:rPr>
          <w:rFonts w:ascii="Arial" w:hAnsi="Arial" w:cs="Arial"/>
          <w:sz w:val="18"/>
          <w:szCs w:val="18"/>
        </w:rPr>
        <w:t>ily operation for a smooth</w:t>
      </w:r>
      <w:r>
        <w:rPr>
          <w:rFonts w:ascii="Arial" w:hAnsi="Arial" w:cs="Arial"/>
          <w:sz w:val="18"/>
          <w:szCs w:val="18"/>
        </w:rPr>
        <w:t>er and</w:t>
      </w:r>
      <w:r w:rsidR="009124F5" w:rsidRPr="009124F5">
        <w:rPr>
          <w:rFonts w:ascii="Arial" w:hAnsi="Arial" w:cs="Arial"/>
          <w:sz w:val="18"/>
          <w:szCs w:val="18"/>
        </w:rPr>
        <w:t xml:space="preserve"> effective operation for the company.</w:t>
      </w:r>
      <w:r>
        <w:rPr>
          <w:rFonts w:ascii="Arial" w:hAnsi="Arial" w:cs="Arial"/>
          <w:sz w:val="18"/>
          <w:szCs w:val="18"/>
        </w:rPr>
        <w:t xml:space="preserve"> </w:t>
      </w:r>
      <w:r w:rsidR="009124F5" w:rsidRPr="00A94669">
        <w:rPr>
          <w:rFonts w:ascii="Arial" w:hAnsi="Arial" w:cs="Arial"/>
          <w:sz w:val="18"/>
          <w:szCs w:val="18"/>
        </w:rPr>
        <w:t>Managed Sales of rec</w:t>
      </w:r>
      <w:r w:rsidR="001F0673" w:rsidRPr="00A94669">
        <w:rPr>
          <w:rFonts w:ascii="Arial" w:hAnsi="Arial" w:cs="Arial"/>
          <w:sz w:val="18"/>
          <w:szCs w:val="18"/>
        </w:rPr>
        <w:t>ycled plastic from UAE to China.</w:t>
      </w:r>
      <w:r w:rsidR="009124F5" w:rsidRPr="00A94669">
        <w:rPr>
          <w:rFonts w:ascii="Arial" w:hAnsi="Arial" w:cs="Arial"/>
          <w:sz w:val="18"/>
          <w:szCs w:val="18"/>
        </w:rPr>
        <w:t xml:space="preserve"> </w:t>
      </w:r>
    </w:p>
    <w:p w:rsidR="009124F5" w:rsidRPr="00A94669" w:rsidRDefault="009124F5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94669">
        <w:rPr>
          <w:rFonts w:ascii="Arial" w:hAnsi="Arial" w:cs="Arial"/>
          <w:sz w:val="18"/>
          <w:szCs w:val="18"/>
        </w:rPr>
        <w:t>Maintain</w:t>
      </w:r>
      <w:r w:rsidR="00D10637">
        <w:rPr>
          <w:rFonts w:ascii="Arial" w:hAnsi="Arial" w:cs="Arial"/>
          <w:sz w:val="18"/>
          <w:szCs w:val="18"/>
        </w:rPr>
        <w:t>ed</w:t>
      </w:r>
      <w:r w:rsidRPr="00A94669">
        <w:rPr>
          <w:rFonts w:ascii="Arial" w:hAnsi="Arial" w:cs="Arial"/>
          <w:sz w:val="18"/>
          <w:szCs w:val="18"/>
        </w:rPr>
        <w:t xml:space="preserve"> partnershi</w:t>
      </w:r>
      <w:r w:rsidR="00A94669">
        <w:rPr>
          <w:rFonts w:ascii="Arial" w:hAnsi="Arial" w:cs="Arial"/>
          <w:sz w:val="18"/>
          <w:szCs w:val="18"/>
        </w:rPr>
        <w:t xml:space="preserve">p with clients and long-lasting relationship </w:t>
      </w:r>
      <w:r w:rsidR="00DC0ECF">
        <w:rPr>
          <w:rFonts w:ascii="Arial" w:hAnsi="Arial" w:cs="Arial"/>
          <w:sz w:val="18"/>
          <w:szCs w:val="18"/>
        </w:rPr>
        <w:t>with</w:t>
      </w:r>
      <w:r w:rsidRPr="00A94669">
        <w:rPr>
          <w:rFonts w:ascii="Arial" w:hAnsi="Arial" w:cs="Arial"/>
          <w:sz w:val="18"/>
          <w:szCs w:val="18"/>
        </w:rPr>
        <w:t xml:space="preserve"> the company’s expansion.</w:t>
      </w:r>
      <w:r w:rsidR="001F0673" w:rsidRPr="00A94669">
        <w:rPr>
          <w:rFonts w:ascii="Arial" w:hAnsi="Arial" w:cs="Arial"/>
          <w:sz w:val="18"/>
          <w:szCs w:val="18"/>
        </w:rPr>
        <w:t xml:space="preserve"> </w:t>
      </w:r>
      <w:r w:rsidRPr="00A94669">
        <w:rPr>
          <w:rFonts w:ascii="Arial" w:hAnsi="Arial" w:cs="Arial"/>
          <w:sz w:val="18"/>
          <w:szCs w:val="18"/>
        </w:rPr>
        <w:t>Liaised with companies for commissioning of an</w:t>
      </w:r>
      <w:r w:rsidR="00A94669">
        <w:rPr>
          <w:rFonts w:ascii="Arial" w:hAnsi="Arial" w:cs="Arial"/>
          <w:sz w:val="18"/>
          <w:szCs w:val="18"/>
        </w:rPr>
        <w:t xml:space="preserve"> E-Waste Recycling plant in UAE.</w:t>
      </w:r>
    </w:p>
    <w:p w:rsidR="001F0673" w:rsidRPr="0047326E" w:rsidRDefault="001F0673" w:rsidP="007A4710">
      <w:pPr>
        <w:jc w:val="both"/>
        <w:rPr>
          <w:rFonts w:ascii="Arial" w:hAnsi="Arial" w:cs="Arial"/>
          <w:b/>
          <w:sz w:val="18"/>
          <w:szCs w:val="18"/>
        </w:rPr>
      </w:pPr>
    </w:p>
    <w:p w:rsidR="009124F5" w:rsidRPr="0047326E" w:rsidRDefault="009124F5" w:rsidP="007A4710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Production Manager </w:t>
      </w:r>
      <w:r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Attero Recycling Pvt. Ltd., Sharjah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</w:t>
      </w:r>
    </w:p>
    <w:p w:rsidR="001F0673" w:rsidRPr="001F0673" w:rsidRDefault="001F0673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 xml:space="preserve">Designed the various machines to extract precious metals from E-Waste as well as optimizing one of its kind </w:t>
      </w:r>
      <w:r w:rsidR="00A94669" w:rsidRPr="001F0673">
        <w:rPr>
          <w:rFonts w:ascii="Arial" w:hAnsi="Arial" w:cs="Arial"/>
          <w:sz w:val="18"/>
          <w:szCs w:val="18"/>
        </w:rPr>
        <w:t>plants</w:t>
      </w:r>
      <w:r w:rsidRPr="001F0673">
        <w:rPr>
          <w:rFonts w:ascii="Arial" w:hAnsi="Arial" w:cs="Arial"/>
          <w:sz w:val="18"/>
          <w:szCs w:val="18"/>
        </w:rPr>
        <w:t xml:space="preserve"> for Lithium-Ion Battery Recycling.</w:t>
      </w:r>
    </w:p>
    <w:p w:rsidR="001F0673" w:rsidRPr="001F0673" w:rsidRDefault="001F0673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 xml:space="preserve">Administered designing of a plant for global expansion with the first plant being set up in Sharjah in collaboration with (Bee'ah Waste Management Company and Sharjah Investment &amp; </w:t>
      </w:r>
      <w:r>
        <w:rPr>
          <w:rFonts w:ascii="Arial" w:hAnsi="Arial" w:cs="Arial"/>
          <w:sz w:val="18"/>
          <w:szCs w:val="18"/>
        </w:rPr>
        <w:t>Development Authority (SHUROOQ)</w:t>
      </w:r>
      <w:r w:rsidR="00A94669">
        <w:rPr>
          <w:rFonts w:ascii="Arial" w:hAnsi="Arial" w:cs="Arial"/>
          <w:sz w:val="18"/>
          <w:szCs w:val="18"/>
        </w:rPr>
        <w:t>.</w:t>
      </w:r>
    </w:p>
    <w:p w:rsidR="001F0673" w:rsidRPr="001F0673" w:rsidRDefault="001F0673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>Worked in the pilot plant for both the Tin Oxide and the Battery Recycling</w:t>
      </w:r>
      <w:r>
        <w:rPr>
          <w:rFonts w:ascii="Arial" w:hAnsi="Arial" w:cs="Arial"/>
          <w:sz w:val="18"/>
          <w:szCs w:val="18"/>
        </w:rPr>
        <w:t xml:space="preserve"> Plant to see if it is feasible.</w:t>
      </w:r>
    </w:p>
    <w:p w:rsidR="00B21168" w:rsidRPr="00E8621D" w:rsidRDefault="001F0673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>Responsible for AutoCAD drawing of Tin Oxide plant and its machinery.</w:t>
      </w:r>
    </w:p>
    <w:p w:rsidR="001F0673" w:rsidRPr="00E8621D" w:rsidRDefault="001F0673" w:rsidP="007A4710">
      <w:pPr>
        <w:ind w:left="-180"/>
        <w:jc w:val="both"/>
        <w:rPr>
          <w:rFonts w:ascii="Arial" w:hAnsi="Arial" w:cs="Arial"/>
          <w:b/>
          <w:i/>
          <w:sz w:val="18"/>
          <w:szCs w:val="18"/>
        </w:rPr>
      </w:pPr>
      <w:r w:rsidRPr="00E8621D">
        <w:rPr>
          <w:rFonts w:ascii="Arial" w:hAnsi="Arial" w:cs="Arial"/>
          <w:b/>
          <w:i/>
          <w:sz w:val="18"/>
          <w:szCs w:val="18"/>
        </w:rPr>
        <w:t>Achievements</w:t>
      </w:r>
    </w:p>
    <w:p w:rsidR="001F0673" w:rsidRPr="001F0673" w:rsidRDefault="001F0673" w:rsidP="007A4710">
      <w:pPr>
        <w:pStyle w:val="ListParagraph"/>
        <w:numPr>
          <w:ilvl w:val="0"/>
          <w:numId w:val="37"/>
        </w:numPr>
        <w:ind w:left="142" w:hanging="284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>Promoted from Senior Sales Executive to</w:t>
      </w:r>
      <w:r w:rsidR="00DC0ECF">
        <w:rPr>
          <w:rFonts w:ascii="Arial" w:hAnsi="Arial" w:cs="Arial"/>
          <w:sz w:val="18"/>
          <w:szCs w:val="18"/>
        </w:rPr>
        <w:t xml:space="preserve"> Production Manager for Lithium-</w:t>
      </w:r>
      <w:r w:rsidRPr="001F0673">
        <w:rPr>
          <w:rFonts w:ascii="Arial" w:hAnsi="Arial" w:cs="Arial"/>
          <w:sz w:val="18"/>
          <w:szCs w:val="18"/>
        </w:rPr>
        <w:t>Ion Battery Recycling Plant</w:t>
      </w:r>
      <w:r w:rsidR="00E8621D">
        <w:rPr>
          <w:rFonts w:ascii="Arial" w:hAnsi="Arial" w:cs="Arial"/>
          <w:sz w:val="18"/>
          <w:szCs w:val="18"/>
        </w:rPr>
        <w:t>.</w:t>
      </w:r>
    </w:p>
    <w:p w:rsidR="001F0673" w:rsidRPr="001F0673" w:rsidRDefault="001F0673" w:rsidP="007A4710">
      <w:pPr>
        <w:pStyle w:val="ListParagraph"/>
        <w:numPr>
          <w:ilvl w:val="0"/>
          <w:numId w:val="37"/>
        </w:numPr>
        <w:ind w:left="142" w:hanging="284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 xml:space="preserve">Successfully manage the production, starting from </w:t>
      </w:r>
      <w:r w:rsidR="00DC0ECF">
        <w:rPr>
          <w:rFonts w:ascii="Arial" w:hAnsi="Arial" w:cs="Arial"/>
          <w:sz w:val="18"/>
          <w:szCs w:val="18"/>
        </w:rPr>
        <w:t xml:space="preserve">the </w:t>
      </w:r>
      <w:r w:rsidRPr="001F0673">
        <w:rPr>
          <w:rFonts w:ascii="Arial" w:hAnsi="Arial" w:cs="Arial"/>
          <w:sz w:val="18"/>
          <w:szCs w:val="18"/>
        </w:rPr>
        <w:t>input of raw material to the final metal extraction.</w:t>
      </w:r>
    </w:p>
    <w:p w:rsidR="001F0673" w:rsidRPr="001F0673" w:rsidRDefault="00E8621D" w:rsidP="007A4710">
      <w:pPr>
        <w:pStyle w:val="ListParagraph"/>
        <w:numPr>
          <w:ilvl w:val="0"/>
          <w:numId w:val="37"/>
        </w:numPr>
        <w:ind w:left="142" w:hanging="284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ffectively monitored</w:t>
      </w:r>
      <w:r w:rsidR="001F0673" w:rsidRPr="001F0673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the raw material and maintain</w:t>
      </w:r>
      <w:r w:rsidR="00DC0ECF">
        <w:rPr>
          <w:rFonts w:ascii="Arial" w:hAnsi="Arial" w:cs="Arial"/>
          <w:sz w:val="18"/>
          <w:szCs w:val="18"/>
        </w:rPr>
        <w:t xml:space="preserve"> a proper data</w:t>
      </w:r>
      <w:r w:rsidR="001F0673" w:rsidRPr="001F0673">
        <w:rPr>
          <w:rFonts w:ascii="Arial" w:hAnsi="Arial" w:cs="Arial"/>
          <w:sz w:val="18"/>
          <w:szCs w:val="18"/>
        </w:rPr>
        <w:t xml:space="preserve">base </w:t>
      </w:r>
      <w:r>
        <w:rPr>
          <w:rFonts w:ascii="Arial" w:hAnsi="Arial" w:cs="Arial"/>
          <w:sz w:val="18"/>
          <w:szCs w:val="18"/>
        </w:rPr>
        <w:t>and report directly</w:t>
      </w:r>
      <w:r w:rsidR="001F0673" w:rsidRPr="001F0673">
        <w:rPr>
          <w:rFonts w:ascii="Arial" w:hAnsi="Arial" w:cs="Arial"/>
          <w:sz w:val="18"/>
          <w:szCs w:val="18"/>
        </w:rPr>
        <w:t xml:space="preserve"> to the GM of the plant.</w:t>
      </w:r>
    </w:p>
    <w:p w:rsidR="001F0673" w:rsidRPr="001F0673" w:rsidRDefault="001F0673" w:rsidP="007A4710">
      <w:pPr>
        <w:pStyle w:val="ListParagraph"/>
        <w:numPr>
          <w:ilvl w:val="0"/>
          <w:numId w:val="37"/>
        </w:numPr>
        <w:ind w:left="142" w:hanging="284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 xml:space="preserve">Played </w:t>
      </w:r>
      <w:r w:rsidR="00DC0ECF">
        <w:rPr>
          <w:rFonts w:ascii="Arial" w:hAnsi="Arial" w:cs="Arial"/>
          <w:sz w:val="18"/>
          <w:szCs w:val="18"/>
        </w:rPr>
        <w:t xml:space="preserve">a </w:t>
      </w:r>
      <w:r w:rsidRPr="001F0673">
        <w:rPr>
          <w:rFonts w:ascii="Arial" w:hAnsi="Arial" w:cs="Arial"/>
          <w:sz w:val="18"/>
          <w:szCs w:val="18"/>
        </w:rPr>
        <w:t>significant role in design department which has grown to 50 global patents</w:t>
      </w:r>
      <w:r>
        <w:rPr>
          <w:rFonts w:ascii="Arial" w:hAnsi="Arial" w:cs="Arial"/>
          <w:sz w:val="18"/>
          <w:szCs w:val="18"/>
        </w:rPr>
        <w:t>.</w:t>
      </w:r>
    </w:p>
    <w:p w:rsidR="001F0673" w:rsidRDefault="001F0673" w:rsidP="007A4710">
      <w:pPr>
        <w:jc w:val="both"/>
        <w:rPr>
          <w:rFonts w:ascii="Arial" w:hAnsi="Arial" w:cs="Arial"/>
          <w:b/>
          <w:sz w:val="18"/>
          <w:szCs w:val="18"/>
        </w:rPr>
      </w:pPr>
    </w:p>
    <w:p w:rsidR="009124F5" w:rsidRPr="0047326E" w:rsidRDefault="009124F5" w:rsidP="007A4710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Research &amp; Development Engineer </w:t>
      </w:r>
      <w:r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Gauges Bourdon (I) Pvt. Ltd., India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</w:t>
      </w:r>
    </w:p>
    <w:p w:rsidR="001F0673" w:rsidRPr="001F0673" w:rsidRDefault="001F0673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>Responsible for new methods of manufacturing different typ</w:t>
      </w:r>
      <w:r>
        <w:rPr>
          <w:rFonts w:ascii="Arial" w:hAnsi="Arial" w:cs="Arial"/>
          <w:sz w:val="18"/>
          <w:szCs w:val="18"/>
        </w:rPr>
        <w:t>es of gauges for Global Clients.</w:t>
      </w:r>
    </w:p>
    <w:p w:rsidR="001F0673" w:rsidRPr="001F0673" w:rsidRDefault="001F0673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>Managed 2D AutoCAD drawing of the different types of gauges for example temperature and pressure gauges.</w:t>
      </w:r>
    </w:p>
    <w:p w:rsidR="001F0673" w:rsidRPr="001F0673" w:rsidRDefault="001F0673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>Monitor</w:t>
      </w:r>
      <w:r w:rsidR="00D10637">
        <w:rPr>
          <w:rFonts w:ascii="Arial" w:hAnsi="Arial" w:cs="Arial"/>
          <w:sz w:val="18"/>
          <w:szCs w:val="18"/>
        </w:rPr>
        <w:t>ed</w:t>
      </w:r>
      <w:r w:rsidRPr="001F0673">
        <w:rPr>
          <w:rFonts w:ascii="Arial" w:hAnsi="Arial" w:cs="Arial"/>
          <w:sz w:val="18"/>
          <w:szCs w:val="18"/>
        </w:rPr>
        <w:t xml:space="preserve"> and supervise the team on how to proceed with its production once the drawing is approved and finalized.</w:t>
      </w:r>
    </w:p>
    <w:p w:rsidR="009124F5" w:rsidRPr="001F0673" w:rsidRDefault="001F0673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F0673">
        <w:rPr>
          <w:rFonts w:ascii="Arial" w:hAnsi="Arial" w:cs="Arial"/>
          <w:sz w:val="18"/>
          <w:szCs w:val="18"/>
        </w:rPr>
        <w:t>Supervised the Production team with the m</w:t>
      </w:r>
      <w:r>
        <w:rPr>
          <w:rFonts w:ascii="Arial" w:hAnsi="Arial" w:cs="Arial"/>
          <w:sz w:val="18"/>
          <w:szCs w:val="18"/>
        </w:rPr>
        <w:t>anufacturing of the new product.</w:t>
      </w:r>
    </w:p>
    <w:p w:rsidR="009124F5" w:rsidRDefault="009124F5" w:rsidP="001F0673">
      <w:pPr>
        <w:rPr>
          <w:rFonts w:ascii="Arial" w:hAnsi="Arial" w:cs="Arial"/>
          <w:b/>
          <w:sz w:val="18"/>
          <w:szCs w:val="18"/>
        </w:rPr>
      </w:pPr>
    </w:p>
    <w:p w:rsidR="00003393" w:rsidRDefault="00003393" w:rsidP="001F0673">
      <w:pPr>
        <w:rPr>
          <w:rFonts w:ascii="Arial" w:hAnsi="Arial" w:cs="Arial"/>
          <w:b/>
          <w:sz w:val="18"/>
          <w:szCs w:val="18"/>
        </w:rPr>
      </w:pPr>
    </w:p>
    <w:p w:rsidR="00003393" w:rsidRPr="0047326E" w:rsidRDefault="00003393" w:rsidP="001F0673">
      <w:pPr>
        <w:rPr>
          <w:rFonts w:ascii="Arial" w:hAnsi="Arial" w:cs="Arial"/>
          <w:b/>
          <w:sz w:val="18"/>
          <w:szCs w:val="18"/>
        </w:rPr>
      </w:pPr>
    </w:p>
    <w:p w:rsidR="009124F5" w:rsidRPr="0047326E" w:rsidRDefault="009124F5" w:rsidP="007A4710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Sales Engineer </w:t>
      </w:r>
      <w:r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Advance Sales Corporation, India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</w:p>
    <w:p w:rsidR="004A6424" w:rsidRPr="004A6424" w:rsidRDefault="004A6424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A6424">
        <w:rPr>
          <w:rFonts w:ascii="Arial" w:hAnsi="Arial" w:cs="Arial"/>
          <w:sz w:val="18"/>
          <w:szCs w:val="18"/>
        </w:rPr>
        <w:t>In-charge for different location around India markets such as Gujarat and Punjab</w:t>
      </w:r>
    </w:p>
    <w:p w:rsidR="004A6424" w:rsidRPr="004A6424" w:rsidRDefault="004A6424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A6424">
        <w:rPr>
          <w:rFonts w:ascii="Arial" w:hAnsi="Arial" w:cs="Arial"/>
          <w:sz w:val="18"/>
          <w:szCs w:val="18"/>
        </w:rPr>
        <w:t>Oversee the distribution of Firestone Air-Bellows, which are used in many industries such as paper mills, material handling industries, foundry industries, etc.</w:t>
      </w:r>
    </w:p>
    <w:p w:rsidR="004A6424" w:rsidRPr="004A6424" w:rsidRDefault="004A6424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A6424">
        <w:rPr>
          <w:rFonts w:ascii="Arial" w:hAnsi="Arial" w:cs="Arial"/>
          <w:sz w:val="18"/>
          <w:szCs w:val="18"/>
        </w:rPr>
        <w:t xml:space="preserve">Established new customers and build up a long-lasting relationship with them to expand customer database. </w:t>
      </w:r>
    </w:p>
    <w:p w:rsidR="009124F5" w:rsidRPr="00E8621D" w:rsidRDefault="004A6424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A6424">
        <w:rPr>
          <w:rFonts w:ascii="Arial" w:hAnsi="Arial" w:cs="Arial"/>
          <w:sz w:val="18"/>
          <w:szCs w:val="18"/>
        </w:rPr>
        <w:t>Understand the customers need and provide an advice to buy a specific type of Air-Bellow or Marshmallow.</w:t>
      </w:r>
    </w:p>
    <w:p w:rsidR="004A6424" w:rsidRPr="00E8621D" w:rsidRDefault="004A6424" w:rsidP="007A4710">
      <w:pPr>
        <w:ind w:left="-180"/>
        <w:jc w:val="both"/>
        <w:rPr>
          <w:rFonts w:ascii="Arial" w:hAnsi="Arial" w:cs="Arial"/>
          <w:b/>
          <w:i/>
          <w:sz w:val="18"/>
          <w:szCs w:val="18"/>
        </w:rPr>
      </w:pPr>
      <w:r w:rsidRPr="00E8621D">
        <w:rPr>
          <w:rFonts w:ascii="Arial" w:hAnsi="Arial" w:cs="Arial"/>
          <w:b/>
          <w:i/>
          <w:sz w:val="18"/>
          <w:szCs w:val="18"/>
        </w:rPr>
        <w:t>Achievements</w:t>
      </w:r>
    </w:p>
    <w:p w:rsidR="004A6424" w:rsidRPr="004A6424" w:rsidRDefault="004A6424" w:rsidP="007A4710">
      <w:pPr>
        <w:pStyle w:val="ListParagraph"/>
        <w:numPr>
          <w:ilvl w:val="0"/>
          <w:numId w:val="37"/>
        </w:numPr>
        <w:ind w:left="142" w:hanging="284"/>
        <w:jc w:val="both"/>
        <w:rPr>
          <w:rFonts w:ascii="Arial" w:hAnsi="Arial" w:cs="Arial"/>
          <w:sz w:val="18"/>
          <w:szCs w:val="18"/>
        </w:rPr>
      </w:pPr>
      <w:r w:rsidRPr="004A6424">
        <w:rPr>
          <w:rFonts w:ascii="Arial" w:hAnsi="Arial" w:cs="Arial"/>
          <w:sz w:val="18"/>
          <w:szCs w:val="18"/>
        </w:rPr>
        <w:t xml:space="preserve">Successfully manage the entire </w:t>
      </w:r>
      <w:r w:rsidR="008342BF" w:rsidRPr="004A6424">
        <w:rPr>
          <w:rFonts w:ascii="Arial" w:hAnsi="Arial" w:cs="Arial"/>
          <w:sz w:val="18"/>
          <w:szCs w:val="18"/>
        </w:rPr>
        <w:t>North</w:t>
      </w:r>
      <w:r w:rsidRPr="004A6424">
        <w:rPr>
          <w:rFonts w:ascii="Arial" w:hAnsi="Arial" w:cs="Arial"/>
          <w:sz w:val="18"/>
          <w:szCs w:val="18"/>
        </w:rPr>
        <w:t xml:space="preserve"> India. Responsible for after-sales of the entire North India and effectively handle customer complaints and resolve their issue.</w:t>
      </w:r>
    </w:p>
    <w:p w:rsidR="004A6424" w:rsidRPr="0047326E" w:rsidRDefault="004A6424" w:rsidP="007A4710">
      <w:pPr>
        <w:jc w:val="both"/>
        <w:rPr>
          <w:rFonts w:ascii="Arial" w:hAnsi="Arial" w:cs="Arial"/>
          <w:b/>
          <w:sz w:val="18"/>
          <w:szCs w:val="18"/>
        </w:rPr>
      </w:pPr>
    </w:p>
    <w:p w:rsidR="009124F5" w:rsidRPr="009477F5" w:rsidRDefault="009124F5" w:rsidP="007A4710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47326E">
        <w:rPr>
          <w:rFonts w:ascii="Arial" w:hAnsi="Arial" w:cs="Arial"/>
          <w:b/>
          <w:sz w:val="18"/>
          <w:szCs w:val="18"/>
        </w:rPr>
        <w:t xml:space="preserve">Junior Design Engineer </w:t>
      </w:r>
      <w:r>
        <w:rPr>
          <w:rFonts w:ascii="Arial" w:hAnsi="Arial" w:cs="Arial"/>
          <w:b/>
          <w:sz w:val="18"/>
          <w:szCs w:val="18"/>
        </w:rPr>
        <w:t>–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1A3BBD">
        <w:rPr>
          <w:rFonts w:ascii="Arial" w:hAnsi="Arial" w:cs="Arial"/>
          <w:i/>
          <w:sz w:val="18"/>
          <w:szCs w:val="18"/>
        </w:rPr>
        <w:t>Victrans Engineers, India</w:t>
      </w:r>
      <w:r w:rsidRPr="0047326E">
        <w:rPr>
          <w:rFonts w:ascii="Arial" w:hAnsi="Arial" w:cs="Arial"/>
          <w:b/>
          <w:sz w:val="18"/>
          <w:szCs w:val="18"/>
        </w:rPr>
        <w:t xml:space="preserve"> </w:t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 w:rsidRPr="0047326E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</w:t>
      </w:r>
    </w:p>
    <w:p w:rsidR="000E1F05" w:rsidRPr="00E8621D" w:rsidRDefault="00050D29" w:rsidP="007A471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50D29">
        <w:rPr>
          <w:rFonts w:ascii="Arial" w:hAnsi="Arial" w:cs="Arial"/>
          <w:sz w:val="18"/>
          <w:szCs w:val="18"/>
        </w:rPr>
        <w:t>Studied the design specification from quotation and drafting 2D AutoCAD diagrams of Instrumen</w:t>
      </w:r>
      <w:r w:rsidR="00D10637">
        <w:rPr>
          <w:rFonts w:ascii="Arial" w:hAnsi="Arial" w:cs="Arial"/>
          <w:sz w:val="18"/>
          <w:szCs w:val="18"/>
        </w:rPr>
        <w:t xml:space="preserve">t Transformer before sending </w:t>
      </w:r>
      <w:r w:rsidRPr="00050D29">
        <w:rPr>
          <w:rFonts w:ascii="Arial" w:hAnsi="Arial" w:cs="Arial"/>
          <w:sz w:val="18"/>
          <w:szCs w:val="18"/>
        </w:rPr>
        <w:t>to the factory for manufacturing.</w:t>
      </w:r>
      <w:r>
        <w:rPr>
          <w:rFonts w:ascii="Arial" w:hAnsi="Arial" w:cs="Arial"/>
          <w:sz w:val="18"/>
          <w:szCs w:val="18"/>
        </w:rPr>
        <w:t xml:space="preserve"> </w:t>
      </w:r>
      <w:r w:rsidRPr="00050D29">
        <w:rPr>
          <w:rFonts w:ascii="Arial" w:hAnsi="Arial" w:cs="Arial"/>
          <w:sz w:val="18"/>
          <w:szCs w:val="18"/>
        </w:rPr>
        <w:t>Filled the drawings according to specifications and customer names</w:t>
      </w:r>
      <w:r w:rsidR="00D10637">
        <w:rPr>
          <w:rFonts w:ascii="Arial" w:hAnsi="Arial" w:cs="Arial"/>
          <w:sz w:val="18"/>
          <w:szCs w:val="18"/>
        </w:rPr>
        <w:t>.</w:t>
      </w:r>
    </w:p>
    <w:p w:rsidR="00050D29" w:rsidRPr="00E8621D" w:rsidRDefault="00050D29" w:rsidP="007A4710">
      <w:pPr>
        <w:ind w:left="-180"/>
        <w:jc w:val="both"/>
        <w:rPr>
          <w:rFonts w:ascii="Arial" w:hAnsi="Arial" w:cs="Arial"/>
          <w:b/>
          <w:i/>
          <w:sz w:val="18"/>
          <w:szCs w:val="18"/>
        </w:rPr>
      </w:pPr>
      <w:r w:rsidRPr="00E8621D">
        <w:rPr>
          <w:rFonts w:ascii="Arial" w:hAnsi="Arial" w:cs="Arial"/>
          <w:b/>
          <w:i/>
          <w:sz w:val="18"/>
          <w:szCs w:val="18"/>
        </w:rPr>
        <w:t>Achievements</w:t>
      </w:r>
    </w:p>
    <w:p w:rsidR="00050D29" w:rsidRPr="00B21168" w:rsidRDefault="00050D29" w:rsidP="007A4710">
      <w:pPr>
        <w:pStyle w:val="ListParagraph"/>
        <w:numPr>
          <w:ilvl w:val="0"/>
          <w:numId w:val="37"/>
        </w:numPr>
        <w:ind w:left="142" w:hanging="284"/>
        <w:jc w:val="both"/>
        <w:rPr>
          <w:rFonts w:ascii="Arial" w:hAnsi="Arial" w:cs="Arial"/>
          <w:sz w:val="18"/>
          <w:szCs w:val="18"/>
        </w:rPr>
      </w:pPr>
      <w:r w:rsidRPr="00050D29">
        <w:rPr>
          <w:rFonts w:ascii="Arial" w:hAnsi="Arial" w:cs="Arial"/>
          <w:sz w:val="18"/>
          <w:szCs w:val="18"/>
        </w:rPr>
        <w:t xml:space="preserve">Entrusted by the company after a thorough training to look after fabrication, quality of the welding, dimension and the quality of the transformer before </w:t>
      </w:r>
      <w:r w:rsidR="00E8621D" w:rsidRPr="00050D29">
        <w:rPr>
          <w:rFonts w:ascii="Arial" w:hAnsi="Arial" w:cs="Arial"/>
          <w:sz w:val="18"/>
          <w:szCs w:val="18"/>
        </w:rPr>
        <w:t>it’s</w:t>
      </w:r>
      <w:r w:rsidRPr="00050D29">
        <w:rPr>
          <w:rFonts w:ascii="Arial" w:hAnsi="Arial" w:cs="Arial"/>
          <w:sz w:val="18"/>
          <w:szCs w:val="18"/>
        </w:rPr>
        <w:t xml:space="preserve"> packing and ready to dispatch.</w:t>
      </w:r>
    </w:p>
    <w:tbl>
      <w:tblPr>
        <w:tblW w:w="9658" w:type="dxa"/>
        <w:tblInd w:w="-252" w:type="dxa"/>
        <w:tblBorders>
          <w:bottom w:val="single" w:sz="4" w:space="0" w:color="1F497D"/>
        </w:tblBorders>
        <w:tblLook w:val="04A0"/>
      </w:tblPr>
      <w:tblGrid>
        <w:gridCol w:w="9658"/>
      </w:tblGrid>
      <w:tr w:rsidR="009C14C2" w:rsidRPr="00A97EBE" w:rsidTr="00F76621">
        <w:trPr>
          <w:trHeight w:val="631"/>
        </w:trPr>
        <w:tc>
          <w:tcPr>
            <w:tcW w:w="9658" w:type="dxa"/>
          </w:tcPr>
          <w:p w:rsidR="009C14C2" w:rsidRPr="00A97EBE" w:rsidRDefault="009C14C2" w:rsidP="00C853B0">
            <w:pPr>
              <w:rPr>
                <w:sz w:val="18"/>
                <w:szCs w:val="18"/>
              </w:rPr>
            </w:pPr>
          </w:p>
          <w:p w:rsidR="009C14C2" w:rsidRPr="00A97EBE" w:rsidRDefault="009E5C86" w:rsidP="00C853B0">
            <w:pPr>
              <w:rPr>
                <w:sz w:val="18"/>
                <w:szCs w:val="18"/>
              </w:rPr>
            </w:pPr>
            <w:r w:rsidRPr="009E5C86">
              <w:rPr>
                <w:noProof/>
                <w:sz w:val="14"/>
                <w:szCs w:val="18"/>
              </w:rPr>
              <w:pict>
                <v:shape id="_x0000_s1201" type="#_x0000_t135" style="position:absolute;margin-left:.35pt;margin-top:1.65pt;width:24.8pt;height:20pt;rotation:180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9E5C86">
              <w:rPr>
                <w:noProof/>
                <w:sz w:val="14"/>
                <w:szCs w:val="18"/>
              </w:rPr>
              <w:pict>
                <v:rect id="_x0000_s1200" style="position:absolute;margin-left:25.15pt;margin-top:1.65pt;width:120.8pt;height:20pt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0">
                    <w:txbxContent>
                      <w:p w:rsidR="009C14C2" w:rsidRPr="009C14C2" w:rsidRDefault="009C14C2" w:rsidP="009C14C2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CERTIFICATIONS</w:t>
                        </w:r>
                      </w:p>
                    </w:txbxContent>
                  </v:textbox>
                </v:rect>
              </w:pict>
            </w:r>
          </w:p>
          <w:p w:rsidR="009C14C2" w:rsidRPr="00A97EBE" w:rsidRDefault="009C14C2" w:rsidP="00C853B0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</w:p>
    <w:p w:rsidR="009C14C2" w:rsidRPr="009C14C2" w:rsidRDefault="009C14C2" w:rsidP="009C14C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9C14C2">
        <w:rPr>
          <w:rFonts w:ascii="Arial" w:hAnsi="Arial" w:cs="Arial"/>
          <w:sz w:val="18"/>
          <w:szCs w:val="18"/>
        </w:rPr>
        <w:t xml:space="preserve">Certificate of Appreciation in </w:t>
      </w:r>
      <w:r>
        <w:rPr>
          <w:rFonts w:ascii="Arial" w:hAnsi="Arial" w:cs="Arial"/>
          <w:sz w:val="18"/>
          <w:szCs w:val="18"/>
        </w:rPr>
        <w:t>Badminton Competition (Singles)</w:t>
      </w:r>
    </w:p>
    <w:p w:rsidR="009C14C2" w:rsidRPr="009C14C2" w:rsidRDefault="009C14C2" w:rsidP="009C14C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9C14C2">
        <w:rPr>
          <w:rFonts w:ascii="Arial" w:hAnsi="Arial" w:cs="Arial"/>
          <w:sz w:val="18"/>
          <w:szCs w:val="18"/>
        </w:rPr>
        <w:t>Certificate of App</w:t>
      </w:r>
      <w:r>
        <w:rPr>
          <w:rFonts w:ascii="Arial" w:hAnsi="Arial" w:cs="Arial"/>
          <w:sz w:val="18"/>
          <w:szCs w:val="18"/>
        </w:rPr>
        <w:t>reciation in Debate Competition</w:t>
      </w:r>
    </w:p>
    <w:p w:rsidR="000E1F05" w:rsidRPr="009C14C2" w:rsidRDefault="009C14C2" w:rsidP="009C14C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9C14C2">
        <w:rPr>
          <w:rFonts w:ascii="Arial" w:hAnsi="Arial" w:cs="Arial"/>
          <w:sz w:val="18"/>
          <w:szCs w:val="18"/>
        </w:rPr>
        <w:t>Certificate of Appreciation in Intercollegiate Poster Competition</w:t>
      </w:r>
    </w:p>
    <w:p w:rsidR="00E90A3F" w:rsidRPr="00A97EBE" w:rsidRDefault="00E90A3F" w:rsidP="000E1F05">
      <w:pPr>
        <w:jc w:val="both"/>
        <w:rPr>
          <w:sz w:val="18"/>
          <w:szCs w:val="18"/>
        </w:rPr>
      </w:pPr>
    </w:p>
    <w:tbl>
      <w:tblPr>
        <w:tblW w:w="9658" w:type="dxa"/>
        <w:tblInd w:w="-252" w:type="dxa"/>
        <w:tblBorders>
          <w:bottom w:val="single" w:sz="4" w:space="0" w:color="1F497D"/>
        </w:tblBorders>
        <w:tblLook w:val="04A0"/>
      </w:tblPr>
      <w:tblGrid>
        <w:gridCol w:w="9658"/>
      </w:tblGrid>
      <w:tr w:rsidR="00E90A3F" w:rsidRPr="00A97EBE" w:rsidTr="00F76621">
        <w:trPr>
          <w:trHeight w:val="324"/>
        </w:trPr>
        <w:tc>
          <w:tcPr>
            <w:tcW w:w="9658" w:type="dxa"/>
          </w:tcPr>
          <w:p w:rsidR="00E90A3F" w:rsidRPr="00A97EBE" w:rsidRDefault="009E5C86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5" style="position:absolute;margin-left:25.15pt;margin-top:2.3pt;width:120.8pt;height:20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5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I.T SKILLS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6" type="#_x0000_t135" style="position:absolute;margin-left:.35pt;margin-top:2.3pt;width:24.8pt;height:20pt;rotation:180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Pr="00782D1E" w:rsidRDefault="00FF37C5" w:rsidP="00FF37C5">
      <w:pPr>
        <w:tabs>
          <w:tab w:val="left" w:pos="90"/>
        </w:tabs>
        <w:ind w:left="720"/>
        <w:rPr>
          <w:rFonts w:ascii="Arial" w:hAnsi="Arial" w:cs="Arial"/>
          <w:sz w:val="14"/>
          <w:szCs w:val="20"/>
        </w:rPr>
      </w:pPr>
    </w:p>
    <w:p w:rsidR="003A164A" w:rsidRDefault="00547F8E" w:rsidP="00E90A3F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p w:rsidR="000E1F05" w:rsidRPr="009C14C2" w:rsidRDefault="009C14C2" w:rsidP="009C14C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9C14C2">
        <w:rPr>
          <w:rFonts w:ascii="Arial" w:hAnsi="Arial" w:cs="Arial"/>
          <w:sz w:val="18"/>
          <w:szCs w:val="18"/>
        </w:rPr>
        <w:t>Knowledgeable with AutoCAD and Solid Works</w:t>
      </w:r>
    </w:p>
    <w:tbl>
      <w:tblPr>
        <w:tblW w:w="9708" w:type="dxa"/>
        <w:tblInd w:w="-252" w:type="dxa"/>
        <w:tblBorders>
          <w:bottom w:val="single" w:sz="4" w:space="0" w:color="1F497D"/>
        </w:tblBorders>
        <w:tblLook w:val="04A0"/>
      </w:tblPr>
      <w:tblGrid>
        <w:gridCol w:w="9708"/>
      </w:tblGrid>
      <w:tr w:rsidR="00E90A3F" w:rsidRPr="00A97EBE" w:rsidTr="00F76621">
        <w:trPr>
          <w:trHeight w:val="656"/>
        </w:trPr>
        <w:tc>
          <w:tcPr>
            <w:tcW w:w="9708" w:type="dxa"/>
          </w:tcPr>
          <w:p w:rsidR="000E1F05" w:rsidRPr="00A97EBE" w:rsidRDefault="000E1F05" w:rsidP="00CA37C0">
            <w:pPr>
              <w:rPr>
                <w:sz w:val="18"/>
                <w:szCs w:val="18"/>
              </w:rPr>
            </w:pPr>
          </w:p>
          <w:p w:rsidR="00E90A3F" w:rsidRPr="00A97EBE" w:rsidRDefault="009E5C86" w:rsidP="00CA37C0">
            <w:pPr>
              <w:rPr>
                <w:sz w:val="18"/>
                <w:szCs w:val="18"/>
              </w:rPr>
            </w:pPr>
            <w:r w:rsidRPr="009E5C86">
              <w:rPr>
                <w:noProof/>
                <w:sz w:val="14"/>
                <w:szCs w:val="18"/>
              </w:rPr>
              <w:pict>
                <v:shape id="_x0000_s1198" type="#_x0000_t135" style="position:absolute;margin-left:.35pt;margin-top:1.65pt;width:24.8pt;height:20pt;rotation:180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9E5C86">
              <w:rPr>
                <w:noProof/>
                <w:sz w:val="14"/>
                <w:szCs w:val="18"/>
              </w:rPr>
              <w:pict>
                <v:rect id="_x0000_s1197" style="position:absolute;margin-left:25.15pt;margin-top:1.65pt;width:120.8pt;height:20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7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2114BE">
        <w:rPr>
          <w:rFonts w:ascii="Arial" w:hAnsi="Arial" w:cs="Arial"/>
          <w:sz w:val="18"/>
          <w:szCs w:val="18"/>
        </w:rPr>
        <w:t>Indian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2114BE">
        <w:rPr>
          <w:rFonts w:ascii="Arial" w:hAnsi="Arial" w:cs="Arial"/>
          <w:sz w:val="18"/>
          <w:szCs w:val="18"/>
        </w:rPr>
        <w:t>19</w:t>
      </w:r>
      <w:r w:rsidR="002114BE">
        <w:rPr>
          <w:rFonts w:ascii="Arial" w:hAnsi="Arial" w:cs="Arial"/>
          <w:sz w:val="18"/>
          <w:szCs w:val="18"/>
          <w:vertAlign w:val="superscript"/>
        </w:rPr>
        <w:t xml:space="preserve">th </w:t>
      </w:r>
      <w:r w:rsidR="002114BE">
        <w:rPr>
          <w:rFonts w:ascii="Arial" w:hAnsi="Arial" w:cs="Arial"/>
          <w:sz w:val="18"/>
          <w:szCs w:val="18"/>
        </w:rPr>
        <w:t>August 1988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2114BE">
        <w:rPr>
          <w:rFonts w:ascii="Arial" w:hAnsi="Arial" w:cs="Arial"/>
          <w:sz w:val="18"/>
          <w:szCs w:val="18"/>
        </w:rPr>
        <w:t>Married</w:t>
      </w:r>
    </w:p>
    <w:p w:rsidR="00B70367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2114BE">
        <w:rPr>
          <w:rFonts w:ascii="Arial" w:hAnsi="Arial" w:cs="Arial"/>
          <w:sz w:val="18"/>
          <w:szCs w:val="18"/>
        </w:rPr>
        <w:t>Employment Visa</w:t>
      </w:r>
    </w:p>
    <w:p w:rsidR="0009506E" w:rsidRDefault="00CE197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2114BE">
        <w:rPr>
          <w:rFonts w:ascii="Arial" w:hAnsi="Arial" w:cs="Arial"/>
          <w:sz w:val="18"/>
          <w:szCs w:val="18"/>
        </w:rPr>
        <w:t>English, Hindi</w:t>
      </w:r>
    </w:p>
    <w:p w:rsidR="002114BE" w:rsidRDefault="002114BE" w:rsidP="00661B0E">
      <w:pPr>
        <w:ind w:hanging="18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riving License</w:t>
      </w:r>
      <w:r>
        <w:rPr>
          <w:rFonts w:ascii="Arial" w:hAnsi="Arial" w:cs="Arial"/>
          <w:sz w:val="18"/>
          <w:szCs w:val="18"/>
        </w:rPr>
        <w:tab/>
        <w:t>:</w:t>
      </w:r>
      <w:r>
        <w:rPr>
          <w:rFonts w:ascii="Arial" w:hAnsi="Arial" w:cs="Arial"/>
          <w:sz w:val="18"/>
          <w:szCs w:val="18"/>
        </w:rPr>
        <w:tab/>
        <w:t>UAE Driving License</w:t>
      </w:r>
    </w:p>
    <w:p w:rsidR="00B329E5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2114BE">
        <w:rPr>
          <w:rFonts w:ascii="Arial" w:hAnsi="Arial" w:cs="Arial"/>
          <w:sz w:val="18"/>
          <w:szCs w:val="18"/>
        </w:rPr>
        <w:t>Available Upon Request</w:t>
      </w:r>
    </w:p>
    <w:sectPr w:rsidR="00B329E5" w:rsidRPr="007E5A4A" w:rsidSect="00055071">
      <w:footerReference w:type="default" r:id="rId10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01C7" w:rsidRPr="00154DBA" w:rsidRDefault="002801C7" w:rsidP="00CD5BD3">
      <w:r>
        <w:separator/>
      </w:r>
    </w:p>
  </w:endnote>
  <w:endnote w:type="continuationSeparator" w:id="1">
    <w:p w:rsidR="002801C7" w:rsidRPr="00154DBA" w:rsidRDefault="002801C7" w:rsidP="00CD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9E5C86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9E5C86" w:rsidRPr="00C10802">
      <w:rPr>
        <w:rFonts w:ascii="Calibri" w:hAnsi="Calibri"/>
        <w:b/>
        <w:bCs/>
        <w:sz w:val="18"/>
        <w:szCs w:val="18"/>
      </w:rPr>
      <w:fldChar w:fldCharType="separate"/>
    </w:r>
    <w:r w:rsidR="002801C7">
      <w:rPr>
        <w:rFonts w:ascii="Calibri" w:hAnsi="Calibri"/>
        <w:b/>
        <w:bCs/>
        <w:noProof/>
        <w:sz w:val="18"/>
        <w:szCs w:val="18"/>
      </w:rPr>
      <w:t>1</w:t>
    </w:r>
    <w:r w:rsidR="009E5C86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9E5C86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9E5C86" w:rsidRPr="00C10802">
      <w:rPr>
        <w:rFonts w:ascii="Calibri" w:hAnsi="Calibri"/>
        <w:b/>
        <w:bCs/>
        <w:sz w:val="18"/>
        <w:szCs w:val="18"/>
      </w:rPr>
      <w:fldChar w:fldCharType="separate"/>
    </w:r>
    <w:r w:rsidR="002801C7">
      <w:rPr>
        <w:rFonts w:ascii="Calibri" w:hAnsi="Calibri"/>
        <w:b/>
        <w:bCs/>
        <w:noProof/>
        <w:sz w:val="18"/>
        <w:szCs w:val="18"/>
      </w:rPr>
      <w:t>1</w:t>
    </w:r>
    <w:r w:rsidR="009E5C86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01C7" w:rsidRPr="00154DBA" w:rsidRDefault="002801C7" w:rsidP="00CD5BD3">
      <w:r>
        <w:separator/>
      </w:r>
    </w:p>
  </w:footnote>
  <w:footnote w:type="continuationSeparator" w:id="1">
    <w:p w:rsidR="002801C7" w:rsidRPr="00154DBA" w:rsidRDefault="002801C7" w:rsidP="00CD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B850DB"/>
    <w:multiLevelType w:val="hybridMultilevel"/>
    <w:tmpl w:val="553423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0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3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6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1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5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8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0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2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4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6"/>
  </w:num>
  <w:num w:numId="3">
    <w:abstractNumId w:val="9"/>
  </w:num>
  <w:num w:numId="4">
    <w:abstractNumId w:val="11"/>
  </w:num>
  <w:num w:numId="5">
    <w:abstractNumId w:val="1"/>
  </w:num>
  <w:num w:numId="6">
    <w:abstractNumId w:val="10"/>
  </w:num>
  <w:num w:numId="7">
    <w:abstractNumId w:val="31"/>
  </w:num>
  <w:num w:numId="8">
    <w:abstractNumId w:val="18"/>
  </w:num>
  <w:num w:numId="9">
    <w:abstractNumId w:val="4"/>
  </w:num>
  <w:num w:numId="10">
    <w:abstractNumId w:val="15"/>
  </w:num>
  <w:num w:numId="11">
    <w:abstractNumId w:val="23"/>
  </w:num>
  <w:num w:numId="12">
    <w:abstractNumId w:val="28"/>
  </w:num>
  <w:num w:numId="13">
    <w:abstractNumId w:val="27"/>
  </w:num>
  <w:num w:numId="14">
    <w:abstractNumId w:val="20"/>
  </w:num>
  <w:num w:numId="15">
    <w:abstractNumId w:val="12"/>
  </w:num>
  <w:num w:numId="16">
    <w:abstractNumId w:val="6"/>
  </w:num>
  <w:num w:numId="17">
    <w:abstractNumId w:val="33"/>
  </w:num>
  <w:num w:numId="18">
    <w:abstractNumId w:val="30"/>
  </w:num>
  <w:num w:numId="19">
    <w:abstractNumId w:val="29"/>
  </w:num>
  <w:num w:numId="20">
    <w:abstractNumId w:val="19"/>
  </w:num>
  <w:num w:numId="21">
    <w:abstractNumId w:val="24"/>
  </w:num>
  <w:num w:numId="22">
    <w:abstractNumId w:val="17"/>
  </w:num>
  <w:num w:numId="23">
    <w:abstractNumId w:val="26"/>
  </w:num>
  <w:num w:numId="24">
    <w:abstractNumId w:val="5"/>
  </w:num>
  <w:num w:numId="25">
    <w:abstractNumId w:val="22"/>
  </w:num>
  <w:num w:numId="26">
    <w:abstractNumId w:val="32"/>
  </w:num>
  <w:num w:numId="27">
    <w:abstractNumId w:val="14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5"/>
  </w:num>
  <w:num w:numId="33">
    <w:abstractNumId w:val="34"/>
  </w:num>
  <w:num w:numId="34">
    <w:abstractNumId w:val="16"/>
  </w:num>
  <w:num w:numId="35">
    <w:abstractNumId w:val="35"/>
  </w:num>
  <w:num w:numId="36">
    <w:abstractNumId w:val="13"/>
  </w:num>
  <w:num w:numId="37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327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rY0MzEzMjQ2MLcwMTVU0lEKTi0uzszPAykwqQUAOPD0pywAAAA="/>
  </w:docVars>
  <w:rsids>
    <w:rsidRoot w:val="0016104B"/>
    <w:rsid w:val="00002BCC"/>
    <w:rsid w:val="00003393"/>
    <w:rsid w:val="00005530"/>
    <w:rsid w:val="0000659C"/>
    <w:rsid w:val="000114A6"/>
    <w:rsid w:val="000146EE"/>
    <w:rsid w:val="00016370"/>
    <w:rsid w:val="000171DD"/>
    <w:rsid w:val="0003259D"/>
    <w:rsid w:val="00032E04"/>
    <w:rsid w:val="00036BAE"/>
    <w:rsid w:val="00036F67"/>
    <w:rsid w:val="00037FD5"/>
    <w:rsid w:val="00043E3D"/>
    <w:rsid w:val="000450A3"/>
    <w:rsid w:val="00046B20"/>
    <w:rsid w:val="00050D29"/>
    <w:rsid w:val="00052E8F"/>
    <w:rsid w:val="00055071"/>
    <w:rsid w:val="00056295"/>
    <w:rsid w:val="0006513A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69E"/>
    <w:rsid w:val="000A7AD9"/>
    <w:rsid w:val="000B0BC4"/>
    <w:rsid w:val="000B1A01"/>
    <w:rsid w:val="000B4995"/>
    <w:rsid w:val="000B7157"/>
    <w:rsid w:val="000C0865"/>
    <w:rsid w:val="000C6C13"/>
    <w:rsid w:val="000D2963"/>
    <w:rsid w:val="000E0F9F"/>
    <w:rsid w:val="000E1B4C"/>
    <w:rsid w:val="000E1F05"/>
    <w:rsid w:val="000E310E"/>
    <w:rsid w:val="000E3A48"/>
    <w:rsid w:val="000E50D7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1E2C"/>
    <w:rsid w:val="00123028"/>
    <w:rsid w:val="00124EC7"/>
    <w:rsid w:val="00127E50"/>
    <w:rsid w:val="001318EF"/>
    <w:rsid w:val="00131F04"/>
    <w:rsid w:val="001331D0"/>
    <w:rsid w:val="00133E4B"/>
    <w:rsid w:val="00134068"/>
    <w:rsid w:val="0013550B"/>
    <w:rsid w:val="00140AAC"/>
    <w:rsid w:val="001449FA"/>
    <w:rsid w:val="00150E90"/>
    <w:rsid w:val="001564D6"/>
    <w:rsid w:val="00157D4F"/>
    <w:rsid w:val="00160F76"/>
    <w:rsid w:val="0016104B"/>
    <w:rsid w:val="00166267"/>
    <w:rsid w:val="00166C4D"/>
    <w:rsid w:val="00182F62"/>
    <w:rsid w:val="001909BE"/>
    <w:rsid w:val="001914E4"/>
    <w:rsid w:val="0019437D"/>
    <w:rsid w:val="00195BD2"/>
    <w:rsid w:val="00195BDA"/>
    <w:rsid w:val="00196DA8"/>
    <w:rsid w:val="001A0869"/>
    <w:rsid w:val="001A25F4"/>
    <w:rsid w:val="001A3BBD"/>
    <w:rsid w:val="001A78C8"/>
    <w:rsid w:val="001B6685"/>
    <w:rsid w:val="001D0E0C"/>
    <w:rsid w:val="001D25FE"/>
    <w:rsid w:val="001D3065"/>
    <w:rsid w:val="001D5382"/>
    <w:rsid w:val="001D66A1"/>
    <w:rsid w:val="001E01F6"/>
    <w:rsid w:val="001E320A"/>
    <w:rsid w:val="001F0673"/>
    <w:rsid w:val="001F4605"/>
    <w:rsid w:val="001F47DC"/>
    <w:rsid w:val="0020370E"/>
    <w:rsid w:val="002114BE"/>
    <w:rsid w:val="00222FF2"/>
    <w:rsid w:val="00223388"/>
    <w:rsid w:val="00223999"/>
    <w:rsid w:val="002265EE"/>
    <w:rsid w:val="00234F2C"/>
    <w:rsid w:val="00236EC4"/>
    <w:rsid w:val="00240B6A"/>
    <w:rsid w:val="00242320"/>
    <w:rsid w:val="0024319B"/>
    <w:rsid w:val="00244F23"/>
    <w:rsid w:val="00245772"/>
    <w:rsid w:val="002472E5"/>
    <w:rsid w:val="00250CE2"/>
    <w:rsid w:val="00253367"/>
    <w:rsid w:val="002618A8"/>
    <w:rsid w:val="002627E9"/>
    <w:rsid w:val="002629A6"/>
    <w:rsid w:val="00264E5B"/>
    <w:rsid w:val="00266EF6"/>
    <w:rsid w:val="002744FC"/>
    <w:rsid w:val="002801C7"/>
    <w:rsid w:val="00282EF3"/>
    <w:rsid w:val="00287279"/>
    <w:rsid w:val="00290198"/>
    <w:rsid w:val="002A15E4"/>
    <w:rsid w:val="002B588B"/>
    <w:rsid w:val="002C02AA"/>
    <w:rsid w:val="002C4911"/>
    <w:rsid w:val="002C4FC7"/>
    <w:rsid w:val="002C6954"/>
    <w:rsid w:val="002D14D4"/>
    <w:rsid w:val="002D7756"/>
    <w:rsid w:val="002D7EF0"/>
    <w:rsid w:val="002E3996"/>
    <w:rsid w:val="002E4BDD"/>
    <w:rsid w:val="002E6EBB"/>
    <w:rsid w:val="002F0EB6"/>
    <w:rsid w:val="002F2C83"/>
    <w:rsid w:val="002F59C0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421E6"/>
    <w:rsid w:val="003500E9"/>
    <w:rsid w:val="003567B7"/>
    <w:rsid w:val="00356ED7"/>
    <w:rsid w:val="003575C1"/>
    <w:rsid w:val="003765A6"/>
    <w:rsid w:val="00380257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1AA2"/>
    <w:rsid w:val="003B21F4"/>
    <w:rsid w:val="003B643D"/>
    <w:rsid w:val="003D27B5"/>
    <w:rsid w:val="003D2A85"/>
    <w:rsid w:val="003D6E7B"/>
    <w:rsid w:val="003D7FCC"/>
    <w:rsid w:val="003E329C"/>
    <w:rsid w:val="003E380B"/>
    <w:rsid w:val="003E456F"/>
    <w:rsid w:val="003E6346"/>
    <w:rsid w:val="0041196A"/>
    <w:rsid w:val="00412B72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315"/>
    <w:rsid w:val="004646A6"/>
    <w:rsid w:val="004650C5"/>
    <w:rsid w:val="0046539A"/>
    <w:rsid w:val="0047326E"/>
    <w:rsid w:val="00473835"/>
    <w:rsid w:val="00476A79"/>
    <w:rsid w:val="00482FD0"/>
    <w:rsid w:val="00485D9D"/>
    <w:rsid w:val="004A36FF"/>
    <w:rsid w:val="004A6424"/>
    <w:rsid w:val="004C1112"/>
    <w:rsid w:val="004C2A61"/>
    <w:rsid w:val="004C5077"/>
    <w:rsid w:val="004C5D9F"/>
    <w:rsid w:val="004D0103"/>
    <w:rsid w:val="004D40C4"/>
    <w:rsid w:val="004E1137"/>
    <w:rsid w:val="004E51F4"/>
    <w:rsid w:val="004E785C"/>
    <w:rsid w:val="0050169F"/>
    <w:rsid w:val="00502301"/>
    <w:rsid w:val="00506263"/>
    <w:rsid w:val="00506DA8"/>
    <w:rsid w:val="00510C45"/>
    <w:rsid w:val="00512C05"/>
    <w:rsid w:val="005155B6"/>
    <w:rsid w:val="005328B9"/>
    <w:rsid w:val="0053365F"/>
    <w:rsid w:val="00534C2B"/>
    <w:rsid w:val="005401CB"/>
    <w:rsid w:val="005476C9"/>
    <w:rsid w:val="00547F8E"/>
    <w:rsid w:val="00550CC3"/>
    <w:rsid w:val="00552B60"/>
    <w:rsid w:val="00561F89"/>
    <w:rsid w:val="0056633C"/>
    <w:rsid w:val="00570896"/>
    <w:rsid w:val="00572719"/>
    <w:rsid w:val="00580987"/>
    <w:rsid w:val="00584368"/>
    <w:rsid w:val="00590F50"/>
    <w:rsid w:val="005A0E5D"/>
    <w:rsid w:val="005A52B8"/>
    <w:rsid w:val="005A5937"/>
    <w:rsid w:val="005A6C97"/>
    <w:rsid w:val="005C000F"/>
    <w:rsid w:val="005D28F5"/>
    <w:rsid w:val="005E33EE"/>
    <w:rsid w:val="005E40DE"/>
    <w:rsid w:val="005E4EC5"/>
    <w:rsid w:val="005E5700"/>
    <w:rsid w:val="005E5A90"/>
    <w:rsid w:val="005E5E27"/>
    <w:rsid w:val="005E6E5B"/>
    <w:rsid w:val="005E7F18"/>
    <w:rsid w:val="0060073A"/>
    <w:rsid w:val="00603997"/>
    <w:rsid w:val="006044CC"/>
    <w:rsid w:val="006063C2"/>
    <w:rsid w:val="00606F46"/>
    <w:rsid w:val="00613612"/>
    <w:rsid w:val="006162A3"/>
    <w:rsid w:val="006162E2"/>
    <w:rsid w:val="00623804"/>
    <w:rsid w:val="00624605"/>
    <w:rsid w:val="00624F6D"/>
    <w:rsid w:val="00626CC4"/>
    <w:rsid w:val="00630FE7"/>
    <w:rsid w:val="00636A29"/>
    <w:rsid w:val="00641D6A"/>
    <w:rsid w:val="00643852"/>
    <w:rsid w:val="00650FFB"/>
    <w:rsid w:val="006526C9"/>
    <w:rsid w:val="006570BD"/>
    <w:rsid w:val="006603D8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21A7"/>
    <w:rsid w:val="006A3931"/>
    <w:rsid w:val="006A5362"/>
    <w:rsid w:val="006A5C6B"/>
    <w:rsid w:val="006A7821"/>
    <w:rsid w:val="006D0715"/>
    <w:rsid w:val="006E6A47"/>
    <w:rsid w:val="006E6E8D"/>
    <w:rsid w:val="006F0725"/>
    <w:rsid w:val="006F1614"/>
    <w:rsid w:val="006F6F4E"/>
    <w:rsid w:val="00701A73"/>
    <w:rsid w:val="00703A71"/>
    <w:rsid w:val="00713196"/>
    <w:rsid w:val="00714802"/>
    <w:rsid w:val="00717742"/>
    <w:rsid w:val="00720B03"/>
    <w:rsid w:val="0072257B"/>
    <w:rsid w:val="0072526B"/>
    <w:rsid w:val="00731189"/>
    <w:rsid w:val="0074359F"/>
    <w:rsid w:val="00745974"/>
    <w:rsid w:val="00745FC1"/>
    <w:rsid w:val="00750397"/>
    <w:rsid w:val="0075522F"/>
    <w:rsid w:val="00763429"/>
    <w:rsid w:val="00765074"/>
    <w:rsid w:val="007674FE"/>
    <w:rsid w:val="00772BCF"/>
    <w:rsid w:val="007758CD"/>
    <w:rsid w:val="00782D1E"/>
    <w:rsid w:val="00783472"/>
    <w:rsid w:val="007842A3"/>
    <w:rsid w:val="00791B68"/>
    <w:rsid w:val="007943DB"/>
    <w:rsid w:val="007A4710"/>
    <w:rsid w:val="007A4E45"/>
    <w:rsid w:val="007B714A"/>
    <w:rsid w:val="007C0834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80126B"/>
    <w:rsid w:val="00801AEC"/>
    <w:rsid w:val="00806063"/>
    <w:rsid w:val="008116B7"/>
    <w:rsid w:val="0081190E"/>
    <w:rsid w:val="00814810"/>
    <w:rsid w:val="00814EFE"/>
    <w:rsid w:val="008159C7"/>
    <w:rsid w:val="008246F2"/>
    <w:rsid w:val="008342BF"/>
    <w:rsid w:val="008366D2"/>
    <w:rsid w:val="00846BB5"/>
    <w:rsid w:val="00855595"/>
    <w:rsid w:val="008559E8"/>
    <w:rsid w:val="0086002F"/>
    <w:rsid w:val="0086023C"/>
    <w:rsid w:val="00860961"/>
    <w:rsid w:val="00863DFD"/>
    <w:rsid w:val="00871F9E"/>
    <w:rsid w:val="0087215F"/>
    <w:rsid w:val="00872633"/>
    <w:rsid w:val="00874B99"/>
    <w:rsid w:val="0087594F"/>
    <w:rsid w:val="00882723"/>
    <w:rsid w:val="00883085"/>
    <w:rsid w:val="00886DA4"/>
    <w:rsid w:val="0089519B"/>
    <w:rsid w:val="0089631D"/>
    <w:rsid w:val="008A03C0"/>
    <w:rsid w:val="008A1F85"/>
    <w:rsid w:val="008A55D5"/>
    <w:rsid w:val="008A57C4"/>
    <w:rsid w:val="008C1567"/>
    <w:rsid w:val="008C74AF"/>
    <w:rsid w:val="008D230B"/>
    <w:rsid w:val="008D2985"/>
    <w:rsid w:val="008D4FC4"/>
    <w:rsid w:val="008E0AB6"/>
    <w:rsid w:val="008E2631"/>
    <w:rsid w:val="008F7A71"/>
    <w:rsid w:val="00902FAE"/>
    <w:rsid w:val="0090438E"/>
    <w:rsid w:val="00905410"/>
    <w:rsid w:val="00905A60"/>
    <w:rsid w:val="00906686"/>
    <w:rsid w:val="00910822"/>
    <w:rsid w:val="009124F5"/>
    <w:rsid w:val="00912F0E"/>
    <w:rsid w:val="00914D47"/>
    <w:rsid w:val="009150B7"/>
    <w:rsid w:val="0091547A"/>
    <w:rsid w:val="009211A0"/>
    <w:rsid w:val="00923FA3"/>
    <w:rsid w:val="009243D4"/>
    <w:rsid w:val="009263AE"/>
    <w:rsid w:val="00933F36"/>
    <w:rsid w:val="009341A8"/>
    <w:rsid w:val="00935894"/>
    <w:rsid w:val="00940BDB"/>
    <w:rsid w:val="009416BC"/>
    <w:rsid w:val="009477F5"/>
    <w:rsid w:val="00955CD8"/>
    <w:rsid w:val="00964C31"/>
    <w:rsid w:val="00966638"/>
    <w:rsid w:val="009755AA"/>
    <w:rsid w:val="00975739"/>
    <w:rsid w:val="0097729A"/>
    <w:rsid w:val="00977D5E"/>
    <w:rsid w:val="00987069"/>
    <w:rsid w:val="00995684"/>
    <w:rsid w:val="0099779C"/>
    <w:rsid w:val="009A1E3B"/>
    <w:rsid w:val="009A67BE"/>
    <w:rsid w:val="009C14C2"/>
    <w:rsid w:val="009C2E84"/>
    <w:rsid w:val="009C7618"/>
    <w:rsid w:val="009D00A3"/>
    <w:rsid w:val="009D4251"/>
    <w:rsid w:val="009E1164"/>
    <w:rsid w:val="009E5C86"/>
    <w:rsid w:val="009E5D66"/>
    <w:rsid w:val="009F5DE5"/>
    <w:rsid w:val="009F7613"/>
    <w:rsid w:val="00A00197"/>
    <w:rsid w:val="00A02443"/>
    <w:rsid w:val="00A02D41"/>
    <w:rsid w:val="00A11DC5"/>
    <w:rsid w:val="00A161E3"/>
    <w:rsid w:val="00A17CE5"/>
    <w:rsid w:val="00A23446"/>
    <w:rsid w:val="00A3119F"/>
    <w:rsid w:val="00A3757C"/>
    <w:rsid w:val="00A416F3"/>
    <w:rsid w:val="00A42EAE"/>
    <w:rsid w:val="00A42EE2"/>
    <w:rsid w:val="00A444FD"/>
    <w:rsid w:val="00A459C5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7621"/>
    <w:rsid w:val="00A876A1"/>
    <w:rsid w:val="00A90DBB"/>
    <w:rsid w:val="00A94669"/>
    <w:rsid w:val="00A97EBE"/>
    <w:rsid w:val="00AA02E6"/>
    <w:rsid w:val="00AB4D93"/>
    <w:rsid w:val="00AB7386"/>
    <w:rsid w:val="00AC278B"/>
    <w:rsid w:val="00AC60B4"/>
    <w:rsid w:val="00AC7167"/>
    <w:rsid w:val="00AD1B3B"/>
    <w:rsid w:val="00AD254B"/>
    <w:rsid w:val="00AE4F66"/>
    <w:rsid w:val="00AE54C9"/>
    <w:rsid w:val="00AE5F71"/>
    <w:rsid w:val="00AE75CB"/>
    <w:rsid w:val="00AF5D45"/>
    <w:rsid w:val="00B05DED"/>
    <w:rsid w:val="00B12EE5"/>
    <w:rsid w:val="00B204CC"/>
    <w:rsid w:val="00B21168"/>
    <w:rsid w:val="00B24F32"/>
    <w:rsid w:val="00B329E5"/>
    <w:rsid w:val="00B32AE2"/>
    <w:rsid w:val="00B61D0B"/>
    <w:rsid w:val="00B70367"/>
    <w:rsid w:val="00B70601"/>
    <w:rsid w:val="00B868BE"/>
    <w:rsid w:val="00B9166D"/>
    <w:rsid w:val="00B91EB3"/>
    <w:rsid w:val="00B952E3"/>
    <w:rsid w:val="00B9709B"/>
    <w:rsid w:val="00BB4B35"/>
    <w:rsid w:val="00BB65A7"/>
    <w:rsid w:val="00BC14E1"/>
    <w:rsid w:val="00BC585A"/>
    <w:rsid w:val="00BC74DD"/>
    <w:rsid w:val="00BD10D5"/>
    <w:rsid w:val="00BD2987"/>
    <w:rsid w:val="00BE1D7C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36AB"/>
    <w:rsid w:val="00C60476"/>
    <w:rsid w:val="00C656E0"/>
    <w:rsid w:val="00C67789"/>
    <w:rsid w:val="00C7080D"/>
    <w:rsid w:val="00C73FA8"/>
    <w:rsid w:val="00C75CA9"/>
    <w:rsid w:val="00C765B6"/>
    <w:rsid w:val="00C85236"/>
    <w:rsid w:val="00C97A33"/>
    <w:rsid w:val="00CA37C0"/>
    <w:rsid w:val="00CA5978"/>
    <w:rsid w:val="00CA61CE"/>
    <w:rsid w:val="00CB0224"/>
    <w:rsid w:val="00CB2040"/>
    <w:rsid w:val="00CB3B2D"/>
    <w:rsid w:val="00CC1A91"/>
    <w:rsid w:val="00CC20A9"/>
    <w:rsid w:val="00CD5BD3"/>
    <w:rsid w:val="00CE197E"/>
    <w:rsid w:val="00CE1A3B"/>
    <w:rsid w:val="00CE2B0C"/>
    <w:rsid w:val="00CE572E"/>
    <w:rsid w:val="00CE6965"/>
    <w:rsid w:val="00CE6E05"/>
    <w:rsid w:val="00CF0809"/>
    <w:rsid w:val="00CF0C07"/>
    <w:rsid w:val="00CF28EB"/>
    <w:rsid w:val="00CF3659"/>
    <w:rsid w:val="00CF7E7D"/>
    <w:rsid w:val="00D06001"/>
    <w:rsid w:val="00D07689"/>
    <w:rsid w:val="00D10637"/>
    <w:rsid w:val="00D135D9"/>
    <w:rsid w:val="00D14E9C"/>
    <w:rsid w:val="00D169EE"/>
    <w:rsid w:val="00D20F61"/>
    <w:rsid w:val="00D224BF"/>
    <w:rsid w:val="00D25E5C"/>
    <w:rsid w:val="00D37A75"/>
    <w:rsid w:val="00D41DAB"/>
    <w:rsid w:val="00D43F3A"/>
    <w:rsid w:val="00D4559C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B7CDA"/>
    <w:rsid w:val="00DC022F"/>
    <w:rsid w:val="00DC0ECF"/>
    <w:rsid w:val="00DC3BC6"/>
    <w:rsid w:val="00DC5957"/>
    <w:rsid w:val="00DC5D64"/>
    <w:rsid w:val="00DC6E74"/>
    <w:rsid w:val="00DD1B02"/>
    <w:rsid w:val="00DD5092"/>
    <w:rsid w:val="00DD73F1"/>
    <w:rsid w:val="00DE13F9"/>
    <w:rsid w:val="00DE3DC6"/>
    <w:rsid w:val="00DE556D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7990"/>
    <w:rsid w:val="00E262D5"/>
    <w:rsid w:val="00E3614D"/>
    <w:rsid w:val="00E36B6B"/>
    <w:rsid w:val="00E40E24"/>
    <w:rsid w:val="00E43E23"/>
    <w:rsid w:val="00E54942"/>
    <w:rsid w:val="00E57AB9"/>
    <w:rsid w:val="00E63E6A"/>
    <w:rsid w:val="00E64198"/>
    <w:rsid w:val="00E666D0"/>
    <w:rsid w:val="00E67706"/>
    <w:rsid w:val="00E801DF"/>
    <w:rsid w:val="00E8147D"/>
    <w:rsid w:val="00E8568C"/>
    <w:rsid w:val="00E8621D"/>
    <w:rsid w:val="00E90A3F"/>
    <w:rsid w:val="00E90DE4"/>
    <w:rsid w:val="00E90F70"/>
    <w:rsid w:val="00E92370"/>
    <w:rsid w:val="00EA3993"/>
    <w:rsid w:val="00EA3F7D"/>
    <w:rsid w:val="00EB076D"/>
    <w:rsid w:val="00EB1A07"/>
    <w:rsid w:val="00EB6AED"/>
    <w:rsid w:val="00EC0F71"/>
    <w:rsid w:val="00EC12A7"/>
    <w:rsid w:val="00EC2CD2"/>
    <w:rsid w:val="00EC4310"/>
    <w:rsid w:val="00ED281B"/>
    <w:rsid w:val="00ED5EA1"/>
    <w:rsid w:val="00EF44BB"/>
    <w:rsid w:val="00F00F10"/>
    <w:rsid w:val="00F030E3"/>
    <w:rsid w:val="00F1529B"/>
    <w:rsid w:val="00F16AA4"/>
    <w:rsid w:val="00F267D8"/>
    <w:rsid w:val="00F32AF5"/>
    <w:rsid w:val="00F3311E"/>
    <w:rsid w:val="00F338AA"/>
    <w:rsid w:val="00F360DA"/>
    <w:rsid w:val="00F404DC"/>
    <w:rsid w:val="00F40CA7"/>
    <w:rsid w:val="00F4219C"/>
    <w:rsid w:val="00F423DC"/>
    <w:rsid w:val="00F425A3"/>
    <w:rsid w:val="00F42F7A"/>
    <w:rsid w:val="00F44926"/>
    <w:rsid w:val="00F45B98"/>
    <w:rsid w:val="00F54461"/>
    <w:rsid w:val="00F55A94"/>
    <w:rsid w:val="00F579C0"/>
    <w:rsid w:val="00F76621"/>
    <w:rsid w:val="00F766EB"/>
    <w:rsid w:val="00F80687"/>
    <w:rsid w:val="00F85054"/>
    <w:rsid w:val="00F873E9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B7E03"/>
    <w:rsid w:val="00FC3C55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5328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328B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ptacbs@gmail.com" TargetMode="Externa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D251C-D026-4513-8061-DE1005804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54</Words>
  <Characters>885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103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HRDESK4</cp:lastModifiedBy>
  <cp:revision>3</cp:revision>
  <cp:lastPrinted>2014-10-18T10:07:00Z</cp:lastPrinted>
  <dcterms:created xsi:type="dcterms:W3CDTF">2018-09-12T11:09:00Z</dcterms:created>
  <dcterms:modified xsi:type="dcterms:W3CDTF">2018-09-27T13:03:00Z</dcterms:modified>
  <cp:category>Managerial</cp:category>
</cp:coreProperties>
</file>